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8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8789"/>
      </w:tblGrid>
      <w:tr w:rsidR="00EA213D" w:rsidRPr="005E5A34" w14:paraId="2AEC416C" w14:textId="77777777" w:rsidTr="00EA213D">
        <w:trPr>
          <w:trHeight w:val="1421"/>
          <w:jc w:val="center"/>
        </w:trPr>
        <w:tc>
          <w:tcPr>
            <w:tcW w:w="1276" w:type="dxa"/>
          </w:tcPr>
          <w:p w14:paraId="06136010" w14:textId="1134F263" w:rsidR="00EA213D" w:rsidRPr="009E7216" w:rsidRDefault="00EA213D" w:rsidP="00CD1E7F">
            <w:pPr>
              <w:ind w:right="-24"/>
              <w:jc w:val="center"/>
              <w:rPr>
                <w:rFonts w:ascii="Arial" w:eastAsia="Times New Roman" w:hAnsi="Arial" w:cs="Arial"/>
                <w:b/>
                <w:lang w:eastAsia="ru-RU"/>
              </w:rPr>
            </w:pPr>
            <w:r w:rsidRPr="00EA213D">
              <w:rPr>
                <w:rFonts w:ascii="Arial" w:eastAsia="Times New Roman" w:hAnsi="Arial" w:cs="Arial"/>
                <w:b/>
                <w:noProof/>
              </w:rPr>
              <w:drawing>
                <wp:anchor distT="0" distB="0" distL="114300" distR="114300" simplePos="0" relativeHeight="251658240" behindDoc="1" locked="0" layoutInCell="1" allowOverlap="1" wp14:anchorId="7638DC27" wp14:editId="03412F8F">
                  <wp:simplePos x="0" y="0"/>
                  <wp:positionH relativeFrom="column">
                    <wp:posOffset>-80010</wp:posOffset>
                  </wp:positionH>
                  <wp:positionV relativeFrom="paragraph">
                    <wp:posOffset>-41275</wp:posOffset>
                  </wp:positionV>
                  <wp:extent cx="619125" cy="809625"/>
                  <wp:effectExtent l="0" t="0" r="9525" b="9525"/>
                  <wp:wrapNone/>
                  <wp:docPr id="1" name="Рисунок 1" descr="\\fs.mhp.com.ua@SSL\DavWWWRoot\mhp\legal\LDB\dogovori\ШАБЛОНЫ ДОГОВОРОВ\Шаблони НЕРЕЗИДЕНТИ_2020-2021\GTC Нерезы 2022_продукция МХП_апдейт\MHP mena Logo-V-RGB-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s.mhp.com.ua@SSL\DavWWWRoot\mhp\legal\LDB\dogovori\ШАБЛОНЫ ДОГОВОРОВ\Шаблони НЕРЕЗИДЕНТИ_2020-2021\GTC Нерезы 2022_продукция МХП_апдейт\MHP mena Logo-V-RGB-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789" w:type="dxa"/>
          </w:tcPr>
          <w:p w14:paraId="03A23177" w14:textId="1B238134" w:rsidR="00EA213D" w:rsidRPr="009E7216" w:rsidRDefault="007461B8" w:rsidP="00CD1E7F">
            <w:pPr>
              <w:ind w:right="-24"/>
              <w:jc w:val="center"/>
              <w:rPr>
                <w:rFonts w:ascii="Arial" w:eastAsia="Times New Roman" w:hAnsi="Arial" w:cs="Arial"/>
                <w:b/>
                <w:lang w:eastAsia="ru-RU"/>
              </w:rPr>
            </w:pPr>
            <w:r w:rsidRPr="007461B8">
              <w:rPr>
                <w:rFonts w:ascii="Arial" w:eastAsia="Times New Roman" w:hAnsi="Arial" w:cs="Arial"/>
                <w:b/>
                <w:lang w:eastAsia="ru-RU"/>
              </w:rPr>
              <w:t>COMPLAINT FORM</w:t>
            </w:r>
            <w:bookmarkStart w:id="0" w:name="_GoBack"/>
            <w:bookmarkEnd w:id="0"/>
          </w:p>
          <w:p w14:paraId="28688B45" w14:textId="77777777" w:rsidR="00EA213D" w:rsidRDefault="00EA213D" w:rsidP="006C0B32">
            <w:pPr>
              <w:ind w:right="-24"/>
              <w:jc w:val="center"/>
              <w:rPr>
                <w:rStyle w:val="ac"/>
                <w:rFonts w:ascii="Arial" w:hAnsi="Arial" w:cs="Arial"/>
              </w:rPr>
            </w:pPr>
            <w:r w:rsidRPr="009E7216">
              <w:rPr>
                <w:rFonts w:ascii="Arial" w:hAnsi="Arial" w:cs="Arial"/>
              </w:rPr>
              <w:t xml:space="preserve">Please fill in this form sign and send it to e-mail: </w:t>
            </w:r>
            <w:hyperlink r:id="rId12" w:history="1">
              <w:r w:rsidRPr="009E7216">
                <w:rPr>
                  <w:rStyle w:val="ac"/>
                  <w:rFonts w:ascii="Arial" w:hAnsi="Arial" w:cs="Arial"/>
                </w:rPr>
                <w:t>claims@crm.mhpmet.com</w:t>
              </w:r>
            </w:hyperlink>
          </w:p>
          <w:p w14:paraId="6EAE2C74" w14:textId="3B3AA292" w:rsidR="00EA213D" w:rsidRPr="005E5A34" w:rsidRDefault="00EA213D" w:rsidP="00EA213D">
            <w:pPr>
              <w:ind w:right="-24"/>
              <w:jc w:val="center"/>
              <w:rPr>
                <w:rFonts w:ascii="Arial" w:eastAsia="Times New Roman" w:hAnsi="Arial" w:cs="Arial"/>
                <w:b/>
                <w:lang w:eastAsia="ru-RU"/>
              </w:rPr>
            </w:pPr>
            <w:r w:rsidRPr="009E7216">
              <w:rPr>
                <w:rFonts w:ascii="Arial" w:hAnsi="Arial" w:cs="Arial"/>
              </w:rPr>
              <w:t>The basis for submitting the form are defined in the General Terms and Conditions ("GTC") for the sale of Products of MHP Food Trading</w:t>
            </w:r>
            <w:r w:rsidRPr="008B20F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LLC</w:t>
            </w:r>
            <w:r w:rsidRPr="009E7216">
              <w:rPr>
                <w:rFonts w:ascii="Arial" w:hAnsi="Arial" w:cs="Arial"/>
              </w:rPr>
              <w:t xml:space="preserve">, which are applied to the delivery under this document. Link for "GTC": </w:t>
            </w:r>
            <w:hyperlink r:id="rId13" w:history="1">
              <w:r w:rsidRPr="009E7216">
                <w:rPr>
                  <w:rStyle w:val="ac"/>
                  <w:rFonts w:ascii="Arial" w:hAnsi="Arial" w:cs="Arial"/>
                </w:rPr>
                <w:t>https://www.qualikoglobal.com/partners/</w:t>
              </w:r>
            </w:hyperlink>
          </w:p>
        </w:tc>
      </w:tr>
    </w:tbl>
    <w:p w14:paraId="58FE929B" w14:textId="0959E588" w:rsidR="00785904" w:rsidRPr="005E5A34" w:rsidRDefault="00785904" w:rsidP="00147EDB">
      <w:pPr>
        <w:spacing w:after="0" w:line="240" w:lineRule="auto"/>
        <w:ind w:right="-24"/>
        <w:jc w:val="both"/>
        <w:rPr>
          <w:rFonts w:ascii="Arial" w:eastAsia="Times New Roman" w:hAnsi="Arial" w:cs="Arial"/>
          <w:b/>
          <w:lang w:eastAsia="ru-RU"/>
        </w:rPr>
      </w:pPr>
    </w:p>
    <w:p w14:paraId="525160BF" w14:textId="7A0DFE27" w:rsidR="00A00571" w:rsidRDefault="00A00571" w:rsidP="00147EDB">
      <w:pPr>
        <w:spacing w:after="0" w:line="240" w:lineRule="auto"/>
        <w:ind w:right="-24"/>
        <w:jc w:val="both"/>
        <w:rPr>
          <w:rFonts w:ascii="Arial" w:hAnsi="Arial" w:cs="Arial"/>
          <w:b/>
          <w:i/>
        </w:rPr>
      </w:pPr>
      <w:r w:rsidRPr="005E5A34">
        <w:rPr>
          <w:rFonts w:ascii="Arial" w:hAnsi="Arial" w:cs="Arial"/>
          <w:b/>
          <w:i/>
        </w:rPr>
        <w:t>The filling of all data is obligatory for the investigation of the revealed non-conformity of products.</w:t>
      </w:r>
    </w:p>
    <w:p w14:paraId="05DC1455" w14:textId="77777777" w:rsidR="00BB444D" w:rsidRPr="005E5A34" w:rsidRDefault="00BB444D" w:rsidP="00147EDB">
      <w:pPr>
        <w:spacing w:after="0" w:line="240" w:lineRule="auto"/>
        <w:ind w:right="-24"/>
        <w:jc w:val="both"/>
        <w:rPr>
          <w:rFonts w:ascii="Arial" w:hAnsi="Arial" w:cs="Arial"/>
          <w:b/>
          <w:i/>
        </w:rPr>
      </w:pPr>
    </w:p>
    <w:p w14:paraId="23795A7C" w14:textId="1889837B" w:rsidR="00D31845" w:rsidRPr="005E5A34" w:rsidRDefault="00D31845" w:rsidP="00147EDB">
      <w:pPr>
        <w:spacing w:after="0" w:line="240" w:lineRule="auto"/>
        <w:ind w:right="-24"/>
        <w:jc w:val="both"/>
        <w:rPr>
          <w:rFonts w:ascii="Arial" w:hAnsi="Arial" w:cs="Arial"/>
          <w:b/>
        </w:rPr>
      </w:pPr>
    </w:p>
    <w:tbl>
      <w:tblPr>
        <w:tblStyle w:val="a8"/>
        <w:tblW w:w="10490" w:type="dxa"/>
        <w:tblInd w:w="-5" w:type="dxa"/>
        <w:tblBorders>
          <w:top w:val="single" w:sz="4" w:space="0" w:color="0F3D5C"/>
          <w:left w:val="single" w:sz="4" w:space="0" w:color="0F3D5C"/>
          <w:bottom w:val="single" w:sz="4" w:space="0" w:color="0F3D5C"/>
          <w:right w:val="single" w:sz="4" w:space="0" w:color="0F3D5C"/>
          <w:insideH w:val="single" w:sz="4" w:space="0" w:color="0F3D5C"/>
          <w:insideV w:val="single" w:sz="4" w:space="0" w:color="0F3D5C"/>
        </w:tblBorders>
        <w:shd w:val="clear" w:color="auto" w:fill="FFFFFF" w:themeFill="background1"/>
        <w:tblLook w:val="0000" w:firstRow="0" w:lastRow="0" w:firstColumn="0" w:lastColumn="0" w:noHBand="0" w:noVBand="0"/>
        <w:tblCaption w:val="Вибрати елемент"/>
      </w:tblPr>
      <w:tblGrid>
        <w:gridCol w:w="5068"/>
        <w:gridCol w:w="5422"/>
      </w:tblGrid>
      <w:tr w:rsidR="00297131" w:rsidRPr="005E5A34" w14:paraId="3BC7C4CB" w14:textId="77777777" w:rsidTr="40D0922C">
        <w:trPr>
          <w:trHeight w:val="20"/>
        </w:trPr>
        <w:tc>
          <w:tcPr>
            <w:tcW w:w="10490" w:type="dxa"/>
            <w:gridSpan w:val="2"/>
            <w:shd w:val="clear" w:color="auto" w:fill="D9E2F3" w:themeFill="accent1" w:themeFillTint="33"/>
          </w:tcPr>
          <w:p w14:paraId="0A74BEC8" w14:textId="041C7678" w:rsidR="00785904" w:rsidRPr="005E5A34" w:rsidRDefault="00785904" w:rsidP="00147EDB">
            <w:pPr>
              <w:ind w:right="-24"/>
              <w:jc w:val="center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General information</w:t>
            </w:r>
            <w:r w:rsidR="00E273D8" w:rsidRPr="005E5A34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297131" w:rsidRPr="005E5A34" w14:paraId="54256413" w14:textId="77777777" w:rsidTr="40D0922C">
        <w:trPr>
          <w:trHeight w:val="20"/>
        </w:trPr>
        <w:tc>
          <w:tcPr>
            <w:tcW w:w="5068" w:type="dxa"/>
            <w:shd w:val="clear" w:color="auto" w:fill="FFFFFF" w:themeFill="background1"/>
            <w:vAlign w:val="center"/>
          </w:tcPr>
          <w:p w14:paraId="79D56AD0" w14:textId="68553D70" w:rsidR="00785904" w:rsidRPr="005E5A34" w:rsidRDefault="00785904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Company name</w:t>
            </w:r>
            <w:r w:rsidR="00D85C85" w:rsidRPr="005E5A3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5422" w:type="dxa"/>
            <w:shd w:val="clear" w:color="auto" w:fill="FFFFFF" w:themeFill="background1"/>
            <w:vAlign w:val="center"/>
          </w:tcPr>
          <w:p w14:paraId="0B6F9EA2" w14:textId="3C9AB75C" w:rsidR="00785904" w:rsidRPr="005E5A34" w:rsidRDefault="00785904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2EB11D5B" w14:textId="77777777" w:rsidTr="40D0922C">
        <w:trPr>
          <w:trHeight w:val="20"/>
        </w:trPr>
        <w:tc>
          <w:tcPr>
            <w:tcW w:w="5068" w:type="dxa"/>
            <w:shd w:val="clear" w:color="auto" w:fill="FFFFFF" w:themeFill="background1"/>
            <w:vAlign w:val="center"/>
          </w:tcPr>
          <w:p w14:paraId="3C83CFBA" w14:textId="72971AE4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Non-conformity was detected by</w:t>
            </w:r>
          </w:p>
        </w:tc>
        <w:tc>
          <w:tcPr>
            <w:tcW w:w="5422" w:type="dxa"/>
            <w:shd w:val="clear" w:color="auto" w:fill="FFFFFF" w:themeFill="background1"/>
            <w:vAlign w:val="center"/>
          </w:tcPr>
          <w:p w14:paraId="476F382C" w14:textId="6A88CC46" w:rsidR="00147EDB" w:rsidRPr="005E5A34" w:rsidRDefault="007461B8" w:rsidP="00147EDB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8274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EDB" w:rsidRPr="005E5A3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47EDB" w:rsidRPr="005E5A34">
              <w:rPr>
                <w:rFonts w:ascii="Arial" w:hAnsi="Arial" w:cs="Arial"/>
              </w:rPr>
              <w:t xml:space="preserve"> Buyer</w:t>
            </w:r>
          </w:p>
          <w:p w14:paraId="4369612D" w14:textId="6E9A276E" w:rsidR="00147EDB" w:rsidRPr="005E5A34" w:rsidRDefault="007461B8" w:rsidP="00147EDB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3864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EDB" w:rsidRPr="005E5A3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47EDB" w:rsidRPr="005E5A34">
              <w:rPr>
                <w:rFonts w:ascii="Arial" w:hAnsi="Arial" w:cs="Arial"/>
              </w:rPr>
              <w:t xml:space="preserve"> Processor </w:t>
            </w:r>
          </w:p>
          <w:p w14:paraId="10CAC674" w14:textId="3253B7BD" w:rsidR="00147EDB" w:rsidRPr="005E5A34" w:rsidRDefault="007461B8" w:rsidP="00147EDB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6911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EDB" w:rsidRPr="005E5A3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47EDB" w:rsidRPr="005E5A34">
              <w:rPr>
                <w:rFonts w:ascii="Arial" w:hAnsi="Arial" w:cs="Arial"/>
              </w:rPr>
              <w:t xml:space="preserve"> Consumer</w:t>
            </w:r>
          </w:p>
          <w:p w14:paraId="4E2C1B25" w14:textId="2CA6162A" w:rsidR="00147EDB" w:rsidRPr="005E5A34" w:rsidRDefault="007461B8" w:rsidP="00147EDB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291320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EDB" w:rsidRPr="005E5A3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47EDB" w:rsidRPr="005E5A34">
              <w:rPr>
                <w:rFonts w:ascii="Arial" w:hAnsi="Arial" w:cs="Arial"/>
              </w:rPr>
              <w:t xml:space="preserve"> Auditor/Inspector</w:t>
            </w:r>
          </w:p>
          <w:p w14:paraId="0D1A2D77" w14:textId="5E69741F" w:rsidR="00147EDB" w:rsidRPr="005E5A34" w:rsidRDefault="007461B8" w:rsidP="00147EDB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16821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EDB" w:rsidRPr="005E5A3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D77D1" w:rsidRPr="005E5A34">
              <w:rPr>
                <w:rFonts w:ascii="Arial" w:hAnsi="Arial" w:cs="Arial"/>
              </w:rPr>
              <w:t xml:space="preserve"> </w:t>
            </w:r>
            <w:r w:rsidR="00147EDB" w:rsidRPr="005E5A34">
              <w:rPr>
                <w:rFonts w:ascii="Arial" w:hAnsi="Arial" w:cs="Arial"/>
              </w:rPr>
              <w:t>Laboratory</w:t>
            </w:r>
          </w:p>
          <w:p w14:paraId="5AA91846" w14:textId="77777777" w:rsidR="00147EDB" w:rsidRPr="005E5A34" w:rsidRDefault="007461B8" w:rsidP="003F3198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95783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EDB" w:rsidRPr="005E5A34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47EDB" w:rsidRPr="005E5A34">
              <w:rPr>
                <w:rFonts w:ascii="Arial" w:hAnsi="Arial" w:cs="Arial"/>
              </w:rPr>
              <w:t xml:space="preserve"> Other </w:t>
            </w:r>
            <w:r w:rsidR="003F3198" w:rsidRPr="005E5A34">
              <w:rPr>
                <w:rFonts w:ascii="Arial" w:hAnsi="Arial" w:cs="Arial"/>
              </w:rPr>
              <w:t>________________________________</w:t>
            </w:r>
          </w:p>
          <w:p w14:paraId="5A4729B1" w14:textId="77777777" w:rsidR="003F3198" w:rsidRPr="005E5A34" w:rsidRDefault="003F3198" w:rsidP="003F319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_______________________________________</w:t>
            </w:r>
          </w:p>
          <w:p w14:paraId="404EEB99" w14:textId="442BAAE0" w:rsidR="003F3198" w:rsidRPr="005E5A34" w:rsidRDefault="003F3198" w:rsidP="003F3198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044F80E1" w14:textId="77777777" w:rsidTr="40D0922C">
        <w:tblPrEx>
          <w:shd w:val="clear" w:color="auto" w:fill="auto"/>
        </w:tblPrEx>
        <w:trPr>
          <w:trHeight w:val="20"/>
        </w:trPr>
        <w:tc>
          <w:tcPr>
            <w:tcW w:w="10490" w:type="dxa"/>
            <w:gridSpan w:val="2"/>
            <w:shd w:val="clear" w:color="auto" w:fill="D9E2F3" w:themeFill="accent1" w:themeFillTint="33"/>
          </w:tcPr>
          <w:p w14:paraId="362353B8" w14:textId="125F5403" w:rsidR="00147EDB" w:rsidRPr="005E5A34" w:rsidRDefault="00147EDB" w:rsidP="00147EDB">
            <w:pPr>
              <w:ind w:right="-24"/>
              <w:jc w:val="center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Product description</w:t>
            </w:r>
          </w:p>
        </w:tc>
      </w:tr>
      <w:tr w:rsidR="00147EDB" w:rsidRPr="005E5A34" w14:paraId="48863346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790FF2B4" w14:textId="0B3D7F69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 xml:space="preserve">Product name </w:t>
            </w:r>
          </w:p>
        </w:tc>
        <w:tc>
          <w:tcPr>
            <w:tcW w:w="5422" w:type="dxa"/>
            <w:vAlign w:val="center"/>
          </w:tcPr>
          <w:p w14:paraId="73DEE1B8" w14:textId="3184318D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350847DD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5F69DFC4" w14:textId="5A7822EC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roduct code</w:t>
            </w:r>
          </w:p>
        </w:tc>
        <w:tc>
          <w:tcPr>
            <w:tcW w:w="5422" w:type="dxa"/>
            <w:vAlign w:val="center"/>
          </w:tcPr>
          <w:p w14:paraId="7BBA4C26" w14:textId="76E7622E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1FC30AE8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19B9BF15" w14:textId="42B43995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roduction date</w:t>
            </w:r>
          </w:p>
        </w:tc>
        <w:tc>
          <w:tcPr>
            <w:tcW w:w="5422" w:type="dxa"/>
            <w:vAlign w:val="center"/>
          </w:tcPr>
          <w:p w14:paraId="05E43B49" w14:textId="5B66B985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13CEFCAF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18862047" w14:textId="24D5EBC9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5AB22744">
              <w:rPr>
                <w:rFonts w:ascii="Arial" w:hAnsi="Arial" w:cs="Arial"/>
              </w:rPr>
              <w:t>Lot number (if differ from production date)</w:t>
            </w:r>
          </w:p>
        </w:tc>
        <w:tc>
          <w:tcPr>
            <w:tcW w:w="5422" w:type="dxa"/>
            <w:vAlign w:val="center"/>
          </w:tcPr>
          <w:p w14:paraId="6C910DE5" w14:textId="501CAB53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0495B85E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063335C8" w14:textId="156E2304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roducer</w:t>
            </w:r>
          </w:p>
        </w:tc>
        <w:tc>
          <w:tcPr>
            <w:tcW w:w="5422" w:type="dxa"/>
            <w:vAlign w:val="center"/>
          </w:tcPr>
          <w:p w14:paraId="75A2E0C4" w14:textId="22803C9A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759F9742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25EE46D2" w14:textId="4461EC2A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Supplier/Buyer</w:t>
            </w:r>
          </w:p>
        </w:tc>
        <w:tc>
          <w:tcPr>
            <w:tcW w:w="5422" w:type="dxa"/>
            <w:vAlign w:val="center"/>
          </w:tcPr>
          <w:p w14:paraId="411FA23B" w14:textId="51DA7183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147EDB" w:rsidRPr="005E5A34" w14:paraId="6B090277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06C08E09" w14:textId="437B905F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Quantity of received products, kg</w:t>
            </w:r>
          </w:p>
        </w:tc>
        <w:tc>
          <w:tcPr>
            <w:tcW w:w="5422" w:type="dxa"/>
            <w:vAlign w:val="center"/>
          </w:tcPr>
          <w:p w14:paraId="2415952F" w14:textId="0F9C80E8" w:rsidR="00147EDB" w:rsidRPr="005E5A34" w:rsidRDefault="00147EDB" w:rsidP="00147EDB">
            <w:pPr>
              <w:ind w:right="-24"/>
              <w:rPr>
                <w:rFonts w:ascii="Arial" w:hAnsi="Arial" w:cs="Arial"/>
              </w:rPr>
            </w:pPr>
          </w:p>
        </w:tc>
      </w:tr>
      <w:tr w:rsidR="002C48EF" w:rsidRPr="005E5A34" w14:paraId="38D1919A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468F3257" w14:textId="7BADD22F" w:rsidR="002C48EF" w:rsidRPr="005E5A34" w:rsidRDefault="002C48EF" w:rsidP="002C48EF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Vehicle number</w:t>
            </w:r>
          </w:p>
        </w:tc>
        <w:tc>
          <w:tcPr>
            <w:tcW w:w="5422" w:type="dxa"/>
            <w:vAlign w:val="center"/>
          </w:tcPr>
          <w:p w14:paraId="7E8B15D5" w14:textId="7A93EABC" w:rsidR="002C48EF" w:rsidRPr="005E5A34" w:rsidRDefault="002C48EF" w:rsidP="002C48EF">
            <w:pPr>
              <w:ind w:right="-24"/>
              <w:rPr>
                <w:rFonts w:ascii="Arial" w:hAnsi="Arial" w:cs="Arial"/>
              </w:rPr>
            </w:pPr>
          </w:p>
        </w:tc>
      </w:tr>
      <w:tr w:rsidR="002C48EF" w:rsidRPr="005E5A34" w14:paraId="6A1ADAF5" w14:textId="77777777" w:rsidTr="40D0922C">
        <w:trPr>
          <w:trHeight w:val="20"/>
        </w:trPr>
        <w:tc>
          <w:tcPr>
            <w:tcW w:w="5068" w:type="dxa"/>
            <w:vAlign w:val="center"/>
          </w:tcPr>
          <w:p w14:paraId="4972F9A7" w14:textId="5665477D" w:rsidR="002C48EF" w:rsidRPr="005E5A34" w:rsidRDefault="002C48EF" w:rsidP="002C48EF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Invoice number</w:t>
            </w:r>
          </w:p>
        </w:tc>
        <w:tc>
          <w:tcPr>
            <w:tcW w:w="5422" w:type="dxa"/>
            <w:vAlign w:val="center"/>
          </w:tcPr>
          <w:p w14:paraId="5AE04DF0" w14:textId="03348681" w:rsidR="002C48EF" w:rsidRPr="005E5A34" w:rsidRDefault="002C48EF" w:rsidP="002C48EF">
            <w:pPr>
              <w:ind w:right="-24"/>
              <w:rPr>
                <w:rFonts w:ascii="Arial" w:hAnsi="Arial" w:cs="Arial"/>
              </w:rPr>
            </w:pPr>
          </w:p>
        </w:tc>
      </w:tr>
      <w:tr w:rsidR="001601E5" w:rsidRPr="005E5A34" w14:paraId="3A20BFD8" w14:textId="77777777" w:rsidTr="40D0922C">
        <w:trPr>
          <w:trHeight w:val="20"/>
        </w:trPr>
        <w:tc>
          <w:tcPr>
            <w:tcW w:w="10490" w:type="dxa"/>
            <w:gridSpan w:val="2"/>
            <w:shd w:val="clear" w:color="auto" w:fill="D9E2F3" w:themeFill="accent1" w:themeFillTint="33"/>
          </w:tcPr>
          <w:p w14:paraId="3436ECA2" w14:textId="24454B64" w:rsidR="001601E5" w:rsidRPr="005E5A34" w:rsidRDefault="001601E5" w:rsidP="40D0922C">
            <w:pPr>
              <w:ind w:right="-24"/>
              <w:jc w:val="center"/>
              <w:rPr>
                <w:rFonts w:ascii="Arial" w:hAnsi="Arial" w:cs="Arial"/>
                <w:b/>
                <w:bCs/>
              </w:rPr>
            </w:pPr>
            <w:r w:rsidRPr="40D0922C">
              <w:rPr>
                <w:rFonts w:ascii="Arial" w:hAnsi="Arial" w:cs="Arial"/>
                <w:b/>
                <w:bCs/>
              </w:rPr>
              <w:t>Complaint details</w:t>
            </w:r>
          </w:p>
        </w:tc>
      </w:tr>
      <w:tr w:rsidR="001601E5" w:rsidRPr="005E5A34" w14:paraId="615A34FE" w14:textId="77777777" w:rsidTr="40D0922C">
        <w:trPr>
          <w:trHeight w:val="20"/>
        </w:trPr>
        <w:tc>
          <w:tcPr>
            <w:tcW w:w="5068" w:type="dxa"/>
            <w:shd w:val="clear" w:color="auto" w:fill="FFFFFF" w:themeFill="background1"/>
            <w:vAlign w:val="center"/>
          </w:tcPr>
          <w:p w14:paraId="156C95C4" w14:textId="3E545A7B" w:rsidR="001601E5" w:rsidRPr="005E5A34" w:rsidRDefault="001601E5" w:rsidP="40D0922C">
            <w:pPr>
              <w:ind w:right="-24"/>
              <w:rPr>
                <w:rFonts w:ascii="Arial" w:hAnsi="Arial" w:cs="Arial"/>
              </w:rPr>
            </w:pPr>
            <w:r w:rsidRPr="40D0922C">
              <w:rPr>
                <w:rFonts w:ascii="Arial" w:hAnsi="Arial" w:cs="Arial"/>
              </w:rPr>
              <w:t>Complaint category</w:t>
            </w:r>
          </w:p>
        </w:tc>
        <w:tc>
          <w:tcPr>
            <w:tcW w:w="5422" w:type="dxa"/>
            <w:shd w:val="clear" w:color="auto" w:fill="FFFFFF" w:themeFill="background1"/>
            <w:vAlign w:val="center"/>
          </w:tcPr>
          <w:p w14:paraId="01BA40F2" w14:textId="1E59BAA3" w:rsidR="001601E5" w:rsidRPr="005E5A34" w:rsidRDefault="007461B8" w:rsidP="40D0922C">
            <w:pPr>
              <w:ind w:right="-24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Choose"/>
                <w:tag w:val="Choose"/>
                <w:id w:val="-403452407"/>
                <w:placeholder>
                  <w:docPart w:val="B2EE6397C99345C88DA9D83CB28FAA34"/>
                </w:placeholder>
                <w:showingPlcHdr/>
                <w:comboBox>
                  <w:listItem w:value="Выберите элемент."/>
                  <w:listItem w:displayText="Organoleptic" w:value="Organoleptic"/>
                  <w:listItem w:displayText="Inequality of  goods assortment" w:value="Inequality of  goods assortment"/>
                  <w:listItem w:displayText="Microbiology" w:value="Microbiology"/>
                  <w:listItem w:displayText="Physical and chemical characteristics" w:value="Physical and chemical characteristics"/>
                  <w:listItem w:displayText="Weight" w:value="Weight"/>
                  <w:listItem w:displayText="Foreign inclusions" w:value="Foreign inclusions"/>
                  <w:listItem w:displayText="Labeling" w:value="Labeling"/>
                  <w:listItem w:displayText="Temperature condition" w:value="Temperature condition"/>
                  <w:listItem w:displayText="Pests" w:value="Pests"/>
                  <w:listItem w:displayText="Wrapping" w:value="Wrapping"/>
                  <w:listItem w:displayText="Accompanying documents" w:value="Accompanying documents"/>
                  <w:listItem w:displayText="Shortage" w:value="Shortage"/>
                  <w:listItem w:displayText="Logistics  costs" w:value="Logistics  costs"/>
                  <w:listItem w:displayText="Underload" w:value="Underload"/>
                </w:comboBox>
              </w:sdtPr>
              <w:sdtEndPr/>
              <w:sdtContent>
                <w:r w:rsidR="003F3198" w:rsidRPr="005E5A34">
                  <w:rPr>
                    <w:rStyle w:val="a9"/>
                    <w:rFonts w:ascii="Arial" w:hAnsi="Arial" w:cs="Arial"/>
                    <w:color w:val="0F3D5C"/>
                  </w:rPr>
                  <w:t>Choose</w:t>
                </w:r>
              </w:sdtContent>
            </w:sdt>
          </w:p>
        </w:tc>
      </w:tr>
      <w:tr w:rsidR="001601E5" w:rsidRPr="005E5A34" w14:paraId="298AE25D" w14:textId="77777777" w:rsidTr="40D0922C">
        <w:trPr>
          <w:trHeight w:val="20"/>
        </w:trPr>
        <w:tc>
          <w:tcPr>
            <w:tcW w:w="5068" w:type="dxa"/>
            <w:shd w:val="clear" w:color="auto" w:fill="FFFFFF" w:themeFill="background1"/>
            <w:vAlign w:val="center"/>
          </w:tcPr>
          <w:p w14:paraId="5CAFCD24" w14:textId="1762CE10" w:rsidR="001601E5" w:rsidRPr="005E5A34" w:rsidRDefault="001601E5" w:rsidP="001601E5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</w:rPr>
              <w:t>Quantity of products, kg</w:t>
            </w:r>
          </w:p>
        </w:tc>
        <w:tc>
          <w:tcPr>
            <w:tcW w:w="5422" w:type="dxa"/>
            <w:shd w:val="clear" w:color="auto" w:fill="FFFFFF" w:themeFill="background1"/>
            <w:vAlign w:val="center"/>
          </w:tcPr>
          <w:p w14:paraId="5F5DB8E4" w14:textId="4FD41BD6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</w:tc>
      </w:tr>
      <w:tr w:rsidR="001601E5" w:rsidRPr="005E5A34" w14:paraId="124F8A0F" w14:textId="77777777" w:rsidTr="40D0922C">
        <w:trPr>
          <w:trHeight w:val="20"/>
        </w:trPr>
        <w:tc>
          <w:tcPr>
            <w:tcW w:w="10490" w:type="dxa"/>
            <w:gridSpan w:val="2"/>
            <w:shd w:val="clear" w:color="auto" w:fill="FFFFFF" w:themeFill="background1"/>
          </w:tcPr>
          <w:p w14:paraId="1F08090A" w14:textId="59F2561F" w:rsidR="001601E5" w:rsidRPr="005E5A34" w:rsidRDefault="001601E5" w:rsidP="001601E5">
            <w:pPr>
              <w:ind w:right="-24"/>
              <w:jc w:val="both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Brief description (please describe the discrepancy found, indicating where, at what process stage and what exactly was detected).</w:t>
            </w:r>
          </w:p>
        </w:tc>
      </w:tr>
      <w:tr w:rsidR="001601E5" w:rsidRPr="005E5A34" w14:paraId="35AA97AC" w14:textId="77777777" w:rsidTr="40D0922C">
        <w:trPr>
          <w:trHeight w:val="20"/>
        </w:trPr>
        <w:tc>
          <w:tcPr>
            <w:tcW w:w="10490" w:type="dxa"/>
            <w:gridSpan w:val="2"/>
            <w:vAlign w:val="center"/>
          </w:tcPr>
          <w:p w14:paraId="4EA67B8A" w14:textId="4E6F10D5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  <w:p w14:paraId="2337757E" w14:textId="77777777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  <w:p w14:paraId="10700CE0" w14:textId="0999055A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</w:tc>
      </w:tr>
      <w:tr w:rsidR="001601E5" w:rsidRPr="005E5A34" w14:paraId="2C84D2D8" w14:textId="77777777" w:rsidTr="40D0922C">
        <w:trPr>
          <w:trHeight w:val="20"/>
        </w:trPr>
        <w:tc>
          <w:tcPr>
            <w:tcW w:w="10490" w:type="dxa"/>
            <w:gridSpan w:val="2"/>
            <w:shd w:val="clear" w:color="auto" w:fill="FFFFFF" w:themeFill="background1"/>
          </w:tcPr>
          <w:p w14:paraId="27D4DF3C" w14:textId="04661370" w:rsidR="001601E5" w:rsidRPr="005E5A34" w:rsidRDefault="001601E5" w:rsidP="001601E5">
            <w:pPr>
              <w:ind w:right="-24"/>
              <w:jc w:val="both"/>
              <w:rPr>
                <w:rFonts w:ascii="Arial" w:hAnsi="Arial" w:cs="Arial"/>
              </w:rPr>
            </w:pPr>
            <w:r w:rsidRPr="40D0922C">
              <w:rPr>
                <w:rFonts w:ascii="Arial" w:hAnsi="Arial" w:cs="Arial"/>
              </w:rPr>
              <w:t>Please add evidence of the non-conformity (photo, forms, surveyor report/act of unloading) or attach it to this form</w:t>
            </w:r>
          </w:p>
        </w:tc>
      </w:tr>
      <w:tr w:rsidR="001601E5" w:rsidRPr="005E5A34" w14:paraId="61908939" w14:textId="77777777" w:rsidTr="40D0922C">
        <w:trPr>
          <w:trHeight w:val="20"/>
        </w:trPr>
        <w:tc>
          <w:tcPr>
            <w:tcW w:w="10490" w:type="dxa"/>
            <w:gridSpan w:val="2"/>
            <w:vAlign w:val="center"/>
          </w:tcPr>
          <w:p w14:paraId="0CE4C760" w14:textId="432B3B96" w:rsidR="001601E5" w:rsidRPr="005E5A34" w:rsidRDefault="001601E5" w:rsidP="001601E5">
            <w:pPr>
              <w:ind w:right="-24"/>
              <w:rPr>
                <w:rFonts w:ascii="Arial" w:eastAsia="Times New Roman" w:hAnsi="Arial" w:cs="Arial"/>
              </w:rPr>
            </w:pPr>
          </w:p>
          <w:p w14:paraId="7E997E55" w14:textId="2DBCE85E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eastAsia="Times New Roman" w:hAnsi="Arial" w:cs="Arial"/>
              </w:rPr>
              <w:br/>
              <w:t> </w:t>
            </w:r>
          </w:p>
        </w:tc>
      </w:tr>
      <w:tr w:rsidR="001601E5" w:rsidRPr="005E5A34" w14:paraId="21622D59" w14:textId="77777777" w:rsidTr="40D0922C">
        <w:trPr>
          <w:trHeight w:val="20"/>
        </w:trPr>
        <w:tc>
          <w:tcPr>
            <w:tcW w:w="10490" w:type="dxa"/>
            <w:gridSpan w:val="2"/>
            <w:shd w:val="clear" w:color="auto" w:fill="FFFFFF" w:themeFill="background1"/>
          </w:tcPr>
          <w:p w14:paraId="1B54DAFF" w14:textId="21D67A30" w:rsidR="001601E5" w:rsidRPr="005E5A34" w:rsidRDefault="001601E5" w:rsidP="001601E5">
            <w:pPr>
              <w:ind w:right="-24"/>
              <w:jc w:val="both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lease add photo of the individual label of the product or attach it to this form</w:t>
            </w:r>
          </w:p>
        </w:tc>
      </w:tr>
      <w:tr w:rsidR="001601E5" w:rsidRPr="005E5A34" w14:paraId="18842B80" w14:textId="77777777" w:rsidTr="40D0922C">
        <w:trPr>
          <w:trHeight w:val="20"/>
        </w:trPr>
        <w:tc>
          <w:tcPr>
            <w:tcW w:w="10490" w:type="dxa"/>
            <w:gridSpan w:val="2"/>
            <w:vAlign w:val="center"/>
          </w:tcPr>
          <w:p w14:paraId="18B95242" w14:textId="7208C132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  <w:p w14:paraId="2FD577A7" w14:textId="77777777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  <w:p w14:paraId="07B7BA7B" w14:textId="77777777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  <w:p w14:paraId="4E727876" w14:textId="1669C073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</w:p>
        </w:tc>
      </w:tr>
      <w:tr w:rsidR="001601E5" w:rsidRPr="005E5A34" w:rsidDel="005E318F" w14:paraId="1AE00DF1" w14:textId="77777777" w:rsidTr="40D0922C">
        <w:tblPrEx>
          <w:shd w:val="clear" w:color="auto" w:fill="auto"/>
          <w:tblLook w:val="04A0" w:firstRow="1" w:lastRow="0" w:firstColumn="1" w:lastColumn="0" w:noHBand="0" w:noVBand="1"/>
        </w:tblPrEx>
        <w:trPr>
          <w:trHeight w:val="20"/>
        </w:trPr>
        <w:tc>
          <w:tcPr>
            <w:tcW w:w="10490" w:type="dxa"/>
            <w:gridSpan w:val="2"/>
          </w:tcPr>
          <w:p w14:paraId="109ABA0C" w14:textId="606C2891" w:rsidR="001601E5" w:rsidRPr="005E5A34" w:rsidDel="005E318F" w:rsidRDefault="001601E5" w:rsidP="40D0922C">
            <w:pPr>
              <w:ind w:right="-24"/>
              <w:jc w:val="both"/>
              <w:rPr>
                <w:rFonts w:ascii="Arial" w:hAnsi="Arial" w:cs="Arial"/>
                <w:b/>
                <w:bCs/>
              </w:rPr>
            </w:pPr>
            <w:r w:rsidRPr="40D0922C">
              <w:rPr>
                <w:rFonts w:ascii="Arial" w:hAnsi="Arial" w:cs="Arial"/>
                <w:i/>
                <w:iCs/>
              </w:rPr>
              <w:t>I declare that the information I have provided is true and correct to the best of my knowledge. I agree that my name and the information I have provided may, if necessary, be revealed in correspondence or investigations concerning my complaint. I understand that the recipient of this complaint may, in some cases, refer my complaint to another authority that is better able to deal with my complaint. In these instances, I accept that my complaint can be referred to that authority.</w:t>
            </w:r>
          </w:p>
        </w:tc>
      </w:tr>
      <w:tr w:rsidR="001601E5" w:rsidRPr="005E5A34" w14:paraId="38B81C45" w14:textId="77777777" w:rsidTr="40D09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  <w:tblLook w:val="04A0" w:firstRow="1" w:lastRow="0" w:firstColumn="1" w:lastColumn="0" w:noHBand="0" w:noVBand="1"/>
        </w:tblPrEx>
        <w:trPr>
          <w:trHeight w:val="20"/>
        </w:trPr>
        <w:tc>
          <w:tcPr>
            <w:tcW w:w="104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</w:tcPr>
          <w:p w14:paraId="6BD3D5A5" w14:textId="16E1A593" w:rsidR="001601E5" w:rsidRPr="005E5A34" w:rsidRDefault="001601E5" w:rsidP="001601E5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Completed by</w:t>
            </w:r>
          </w:p>
        </w:tc>
      </w:tr>
      <w:tr w:rsidR="001601E5" w:rsidRPr="005E5A34" w14:paraId="707F3225" w14:textId="77777777" w:rsidTr="40D0922C">
        <w:trPr>
          <w:trHeight w:val="20"/>
        </w:trPr>
        <w:tc>
          <w:tcPr>
            <w:tcW w:w="5068" w:type="dxa"/>
          </w:tcPr>
          <w:p w14:paraId="0A214A54" w14:textId="260A5DFA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5422" w:type="dxa"/>
          </w:tcPr>
          <w:p w14:paraId="3A2D2207" w14:textId="0153CBC6" w:rsidR="001601E5" w:rsidRPr="005E5A34" w:rsidRDefault="001601E5" w:rsidP="001601E5">
            <w:pPr>
              <w:ind w:right="-24"/>
              <w:rPr>
                <w:rFonts w:ascii="Arial" w:hAnsi="Arial" w:cs="Arial"/>
                <w:b/>
              </w:rPr>
            </w:pPr>
          </w:p>
        </w:tc>
      </w:tr>
      <w:tr w:rsidR="001601E5" w:rsidRPr="005E5A34" w14:paraId="291886FE" w14:textId="77777777" w:rsidTr="40D0922C">
        <w:trPr>
          <w:trHeight w:val="20"/>
        </w:trPr>
        <w:tc>
          <w:tcPr>
            <w:tcW w:w="5068" w:type="dxa"/>
          </w:tcPr>
          <w:p w14:paraId="5AB399D8" w14:textId="0B99FEB7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osition</w:t>
            </w:r>
          </w:p>
        </w:tc>
        <w:tc>
          <w:tcPr>
            <w:tcW w:w="5422" w:type="dxa"/>
          </w:tcPr>
          <w:p w14:paraId="3721DC98" w14:textId="52529581" w:rsidR="001601E5" w:rsidRPr="005E5A34" w:rsidRDefault="001601E5" w:rsidP="001601E5">
            <w:pPr>
              <w:ind w:right="-24"/>
              <w:rPr>
                <w:rFonts w:ascii="Arial" w:hAnsi="Arial" w:cs="Arial"/>
                <w:b/>
              </w:rPr>
            </w:pPr>
          </w:p>
        </w:tc>
      </w:tr>
      <w:tr w:rsidR="001601E5" w:rsidRPr="005E5A34" w14:paraId="3E135478" w14:textId="77777777" w:rsidTr="40D0922C">
        <w:trPr>
          <w:trHeight w:val="20"/>
        </w:trPr>
        <w:tc>
          <w:tcPr>
            <w:tcW w:w="5068" w:type="dxa"/>
          </w:tcPr>
          <w:p w14:paraId="2CFF7499" w14:textId="122C73EE" w:rsidR="001601E5" w:rsidRPr="005E5A34" w:rsidRDefault="001601E5" w:rsidP="001601E5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Date</w:t>
            </w:r>
          </w:p>
        </w:tc>
        <w:tc>
          <w:tcPr>
            <w:tcW w:w="5422" w:type="dxa"/>
          </w:tcPr>
          <w:p w14:paraId="5F28DF82" w14:textId="7E611554" w:rsidR="001601E5" w:rsidRPr="005E5A34" w:rsidRDefault="001601E5" w:rsidP="001601E5">
            <w:pPr>
              <w:ind w:right="-24"/>
              <w:rPr>
                <w:rFonts w:ascii="Arial" w:hAnsi="Arial" w:cs="Arial"/>
                <w:b/>
              </w:rPr>
            </w:pPr>
          </w:p>
        </w:tc>
      </w:tr>
    </w:tbl>
    <w:p w14:paraId="7178F104" w14:textId="77777777" w:rsidR="00B40024" w:rsidRPr="005E5A34" w:rsidRDefault="00B40024" w:rsidP="00147EDB">
      <w:pPr>
        <w:spacing w:line="240" w:lineRule="auto"/>
        <w:ind w:right="-24"/>
        <w:rPr>
          <w:rFonts w:ascii="Arial" w:hAnsi="Arial" w:cs="Arial"/>
          <w:b/>
        </w:rPr>
      </w:pPr>
      <w:r w:rsidRPr="005E5A34">
        <w:rPr>
          <w:rFonts w:ascii="Arial" w:hAnsi="Arial" w:cs="Arial"/>
          <w:b/>
        </w:rPr>
        <w:br w:type="page"/>
      </w:r>
    </w:p>
    <w:p w14:paraId="6B9A2B54" w14:textId="74ADEB44" w:rsidR="008E1C60" w:rsidRPr="005E5A34" w:rsidRDefault="00BF596C" w:rsidP="40D0922C">
      <w:pPr>
        <w:spacing w:after="0" w:line="240" w:lineRule="auto"/>
        <w:ind w:right="-24"/>
        <w:jc w:val="both"/>
        <w:rPr>
          <w:rFonts w:ascii="Arial" w:hAnsi="Arial" w:cs="Arial"/>
          <w:b/>
          <w:bCs/>
          <w:i/>
          <w:iCs/>
        </w:rPr>
      </w:pPr>
      <w:r w:rsidRPr="40D0922C">
        <w:rPr>
          <w:rFonts w:ascii="Arial" w:hAnsi="Arial" w:cs="Arial"/>
          <w:b/>
          <w:bCs/>
          <w:i/>
          <w:iCs/>
        </w:rPr>
        <w:lastRenderedPageBreak/>
        <w:t>The next section is f</w:t>
      </w:r>
      <w:r w:rsidR="008E1C60" w:rsidRPr="40D0922C">
        <w:rPr>
          <w:rFonts w:ascii="Arial" w:hAnsi="Arial" w:cs="Arial"/>
          <w:b/>
          <w:bCs/>
          <w:i/>
          <w:iCs/>
        </w:rPr>
        <w:t>ill</w:t>
      </w:r>
      <w:r w:rsidRPr="40D0922C">
        <w:rPr>
          <w:rFonts w:ascii="Arial" w:hAnsi="Arial" w:cs="Arial"/>
          <w:b/>
          <w:bCs/>
          <w:i/>
          <w:iCs/>
        </w:rPr>
        <w:t>ed</w:t>
      </w:r>
      <w:r w:rsidR="008E1C60" w:rsidRPr="40D0922C">
        <w:rPr>
          <w:rFonts w:ascii="Arial" w:hAnsi="Arial" w:cs="Arial"/>
          <w:b/>
          <w:bCs/>
          <w:i/>
          <w:iCs/>
        </w:rPr>
        <w:t xml:space="preserve"> only by representative of the</w:t>
      </w:r>
      <w:r w:rsidR="00011429" w:rsidRPr="40D0922C">
        <w:rPr>
          <w:rFonts w:ascii="Arial" w:hAnsi="Arial" w:cs="Arial"/>
          <w:b/>
          <w:bCs/>
          <w:i/>
          <w:iCs/>
        </w:rPr>
        <w:t xml:space="preserve"> recipient of this complaint</w:t>
      </w:r>
    </w:p>
    <w:tbl>
      <w:tblPr>
        <w:tblStyle w:val="a8"/>
        <w:tblW w:w="10490" w:type="dxa"/>
        <w:jc w:val="center"/>
        <w:tblBorders>
          <w:top w:val="single" w:sz="4" w:space="0" w:color="0F3D5C"/>
          <w:left w:val="single" w:sz="4" w:space="0" w:color="0F3D5C"/>
          <w:bottom w:val="single" w:sz="4" w:space="0" w:color="0F3D5C"/>
          <w:right w:val="single" w:sz="4" w:space="0" w:color="0F3D5C"/>
          <w:insideH w:val="single" w:sz="4" w:space="0" w:color="0F3D5C"/>
          <w:insideV w:val="single" w:sz="4" w:space="0" w:color="0F3D5C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104"/>
        <w:gridCol w:w="5386"/>
      </w:tblGrid>
      <w:tr w:rsidR="00297131" w:rsidRPr="005E5A34" w14:paraId="7E3E6508" w14:textId="77777777" w:rsidTr="00011429">
        <w:trPr>
          <w:jc w:val="center"/>
        </w:trPr>
        <w:tc>
          <w:tcPr>
            <w:tcW w:w="5104" w:type="dxa"/>
            <w:shd w:val="clear" w:color="auto" w:fill="D5DCE4" w:themeFill="text2" w:themeFillTint="33"/>
          </w:tcPr>
          <w:p w14:paraId="1E3E56BD" w14:textId="57BADCC4" w:rsidR="008E1C60" w:rsidRPr="005E5A34" w:rsidRDefault="008E1C60" w:rsidP="00A70318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Date of complaint receipt</w:t>
            </w:r>
          </w:p>
        </w:tc>
        <w:tc>
          <w:tcPr>
            <w:tcW w:w="5386" w:type="dxa"/>
            <w:shd w:val="clear" w:color="auto" w:fill="D5DCE4" w:themeFill="text2" w:themeFillTint="33"/>
          </w:tcPr>
          <w:p w14:paraId="589243C3" w14:textId="6B296569" w:rsidR="008E1C60" w:rsidRPr="005E5A34" w:rsidRDefault="008E1C60" w:rsidP="00A70318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Income number</w:t>
            </w:r>
          </w:p>
        </w:tc>
      </w:tr>
      <w:tr w:rsidR="00297131" w:rsidRPr="005E5A34" w14:paraId="05E3CF6E" w14:textId="77777777" w:rsidTr="00011429">
        <w:trPr>
          <w:jc w:val="center"/>
        </w:trPr>
        <w:tc>
          <w:tcPr>
            <w:tcW w:w="5104" w:type="dxa"/>
            <w:shd w:val="clear" w:color="auto" w:fill="FFFFFF" w:themeFill="background1"/>
          </w:tcPr>
          <w:p w14:paraId="3AB6D1E7" w14:textId="6657E1C5" w:rsidR="008E1C60" w:rsidRPr="005E5A34" w:rsidRDefault="008E1C60" w:rsidP="00A70318">
            <w:pPr>
              <w:ind w:right="-24"/>
              <w:rPr>
                <w:rFonts w:ascii="Arial" w:hAnsi="Arial" w:cs="Arial"/>
                <w:b/>
              </w:rPr>
            </w:pPr>
          </w:p>
        </w:tc>
        <w:tc>
          <w:tcPr>
            <w:tcW w:w="5386" w:type="dxa"/>
            <w:shd w:val="clear" w:color="auto" w:fill="FFFFFF" w:themeFill="background1"/>
          </w:tcPr>
          <w:p w14:paraId="129F5746" w14:textId="62F183BD" w:rsidR="008E1C60" w:rsidRPr="005E5A34" w:rsidRDefault="008E1C60" w:rsidP="00A70318">
            <w:pPr>
              <w:ind w:right="-24"/>
              <w:rPr>
                <w:rFonts w:ascii="Arial" w:hAnsi="Arial" w:cs="Arial"/>
                <w:b/>
              </w:rPr>
            </w:pPr>
          </w:p>
        </w:tc>
      </w:tr>
      <w:tr w:rsidR="00297131" w:rsidRPr="005E5A34" w14:paraId="6D144A5F" w14:textId="77777777" w:rsidTr="00011429">
        <w:trPr>
          <w:jc w:val="center"/>
        </w:trPr>
        <w:tc>
          <w:tcPr>
            <w:tcW w:w="5104" w:type="dxa"/>
            <w:shd w:val="clear" w:color="auto" w:fill="FFFFFF" w:themeFill="background1"/>
          </w:tcPr>
          <w:p w14:paraId="6EA85C21" w14:textId="2E246DF3" w:rsidR="00BF596C" w:rsidRPr="005E5A34" w:rsidRDefault="00BF596C" w:rsidP="00A70318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</w:rPr>
              <w:t>Status</w:t>
            </w:r>
          </w:p>
        </w:tc>
        <w:tc>
          <w:tcPr>
            <w:tcW w:w="5386" w:type="dxa"/>
            <w:shd w:val="clear" w:color="auto" w:fill="FFFFFF" w:themeFill="background1"/>
          </w:tcPr>
          <w:p w14:paraId="4BE36130" w14:textId="69F5AE24" w:rsidR="00BF596C" w:rsidRPr="005E5A34" w:rsidRDefault="007461B8" w:rsidP="00A70318">
            <w:pPr>
              <w:ind w:right="-24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lang w:val="uk-UA"/>
                </w:rPr>
                <w:alias w:val="Choose"/>
                <w:tag w:val="Choose"/>
                <w:id w:val="-1396889136"/>
                <w:placeholder>
                  <w:docPart w:val="D77D5AE6770C403A9E58D72B178C5F17"/>
                </w:placeholder>
                <w:showingPlcHdr/>
                <w:dropDownList>
                  <w:listItem w:displayText="accepted" w:value="accepted"/>
                  <w:listItem w:displayText="not accepted" w:value="not accepted"/>
                  <w:listItem w:displayText="partially accepted" w:value="partially accepted"/>
                </w:dropDownList>
              </w:sdtPr>
              <w:sdtEndPr/>
              <w:sdtContent>
                <w:r w:rsidR="00772D5F" w:rsidRPr="005E5A34">
                  <w:rPr>
                    <w:rStyle w:val="a9"/>
                    <w:rFonts w:ascii="Arial" w:hAnsi="Arial" w:cs="Arial"/>
                    <w:color w:val="0F3D5C"/>
                    <w:lang w:val="uk-UA"/>
                  </w:rPr>
                  <w:t>Оберіть/Choose</w:t>
                </w:r>
              </w:sdtContent>
            </w:sdt>
          </w:p>
        </w:tc>
      </w:tr>
      <w:tr w:rsidR="00297131" w:rsidRPr="005E5A34" w14:paraId="6F78330B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17"/>
          <w:jc w:val="center"/>
        </w:trPr>
        <w:tc>
          <w:tcPr>
            <w:tcW w:w="10490" w:type="dxa"/>
            <w:gridSpan w:val="2"/>
            <w:shd w:val="clear" w:color="auto" w:fill="D5DCE4" w:themeFill="text2" w:themeFillTint="33"/>
          </w:tcPr>
          <w:p w14:paraId="0D82D6D4" w14:textId="469AC00B" w:rsidR="00BF596C" w:rsidRPr="005E5A34" w:rsidRDefault="00BF596C" w:rsidP="00A70318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Root cause and investigation details</w:t>
            </w:r>
          </w:p>
        </w:tc>
      </w:tr>
      <w:tr w:rsidR="00297131" w:rsidRPr="005E5A34" w14:paraId="371A7842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17"/>
          <w:jc w:val="center"/>
        </w:trPr>
        <w:tc>
          <w:tcPr>
            <w:tcW w:w="10490" w:type="dxa"/>
            <w:gridSpan w:val="2"/>
          </w:tcPr>
          <w:p w14:paraId="5FB1A833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  <w:p w14:paraId="23774B46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  <w:p w14:paraId="477C5E25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  <w:p w14:paraId="72DD83E9" w14:textId="328F88B5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297131" w:rsidRPr="005E5A34" w14:paraId="68CD54D5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99"/>
          <w:jc w:val="center"/>
        </w:trPr>
        <w:tc>
          <w:tcPr>
            <w:tcW w:w="10490" w:type="dxa"/>
            <w:gridSpan w:val="2"/>
            <w:shd w:val="clear" w:color="auto" w:fill="D5DCE4" w:themeFill="text2" w:themeFillTint="33"/>
          </w:tcPr>
          <w:p w14:paraId="714B1764" w14:textId="39C64BC0" w:rsidR="00BF596C" w:rsidRPr="005E5A34" w:rsidRDefault="00BF596C" w:rsidP="00A70318">
            <w:pPr>
              <w:ind w:right="-24"/>
              <w:rPr>
                <w:rFonts w:ascii="Arial" w:hAnsi="Arial" w:cs="Arial"/>
                <w:b/>
              </w:rPr>
            </w:pPr>
            <w:r w:rsidRPr="005E5A34">
              <w:rPr>
                <w:rFonts w:ascii="Arial" w:hAnsi="Arial" w:cs="Arial"/>
                <w:b/>
              </w:rPr>
              <w:t>Corrective actions</w:t>
            </w:r>
          </w:p>
        </w:tc>
      </w:tr>
      <w:tr w:rsidR="00297131" w:rsidRPr="005E5A34" w14:paraId="28F8D259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99"/>
          <w:jc w:val="center"/>
        </w:trPr>
        <w:tc>
          <w:tcPr>
            <w:tcW w:w="10490" w:type="dxa"/>
            <w:gridSpan w:val="2"/>
          </w:tcPr>
          <w:p w14:paraId="424B5E3F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  <w:p w14:paraId="163D70D2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  <w:p w14:paraId="6C8188FB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  <w:p w14:paraId="50C176D6" w14:textId="4E1DE90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297131" w:rsidRPr="005E5A34" w14:paraId="47ABD85F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45"/>
          <w:jc w:val="center"/>
        </w:trPr>
        <w:tc>
          <w:tcPr>
            <w:tcW w:w="10490" w:type="dxa"/>
            <w:gridSpan w:val="2"/>
            <w:shd w:val="clear" w:color="auto" w:fill="D5DCE4" w:themeFill="text2" w:themeFillTint="33"/>
          </w:tcPr>
          <w:p w14:paraId="409FA5E3" w14:textId="0754D1DB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  <w:b/>
              </w:rPr>
              <w:t>Answer provided by</w:t>
            </w:r>
          </w:p>
        </w:tc>
      </w:tr>
      <w:tr w:rsidR="00297131" w:rsidRPr="005E5A34" w14:paraId="6C2CDBB5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45"/>
          <w:jc w:val="center"/>
        </w:trPr>
        <w:tc>
          <w:tcPr>
            <w:tcW w:w="5104" w:type="dxa"/>
          </w:tcPr>
          <w:p w14:paraId="7BA6B2E3" w14:textId="5C036E83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5386" w:type="dxa"/>
          </w:tcPr>
          <w:p w14:paraId="4529B5B6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297131" w:rsidRPr="005E5A34" w14:paraId="788976B7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45"/>
          <w:jc w:val="center"/>
        </w:trPr>
        <w:tc>
          <w:tcPr>
            <w:tcW w:w="5104" w:type="dxa"/>
          </w:tcPr>
          <w:p w14:paraId="4AE92DB6" w14:textId="0AB37B06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osition</w:t>
            </w:r>
          </w:p>
        </w:tc>
        <w:tc>
          <w:tcPr>
            <w:tcW w:w="5386" w:type="dxa"/>
          </w:tcPr>
          <w:p w14:paraId="6E8B7EB9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297131" w:rsidRPr="005E5A34" w14:paraId="447A5AC8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70"/>
          <w:jc w:val="center"/>
        </w:trPr>
        <w:tc>
          <w:tcPr>
            <w:tcW w:w="5104" w:type="dxa"/>
          </w:tcPr>
          <w:p w14:paraId="563FE761" w14:textId="22834A15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Date</w:t>
            </w:r>
          </w:p>
        </w:tc>
        <w:tc>
          <w:tcPr>
            <w:tcW w:w="5386" w:type="dxa"/>
          </w:tcPr>
          <w:p w14:paraId="6C9C551E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297131" w:rsidRPr="005E5A34" w14:paraId="0EB3959D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45"/>
          <w:jc w:val="center"/>
        </w:trPr>
        <w:tc>
          <w:tcPr>
            <w:tcW w:w="10490" w:type="dxa"/>
            <w:gridSpan w:val="2"/>
            <w:shd w:val="clear" w:color="auto" w:fill="D5DCE4" w:themeFill="text2" w:themeFillTint="33"/>
          </w:tcPr>
          <w:p w14:paraId="204B9583" w14:textId="081E7CB5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  <w:b/>
              </w:rPr>
              <w:t>Approved by</w:t>
            </w:r>
          </w:p>
        </w:tc>
      </w:tr>
      <w:tr w:rsidR="00297131" w:rsidRPr="005E5A34" w14:paraId="375BF9B8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45"/>
          <w:jc w:val="center"/>
        </w:trPr>
        <w:tc>
          <w:tcPr>
            <w:tcW w:w="5104" w:type="dxa"/>
          </w:tcPr>
          <w:p w14:paraId="1865E26B" w14:textId="14A2DABD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 xml:space="preserve">Name </w:t>
            </w:r>
          </w:p>
        </w:tc>
        <w:tc>
          <w:tcPr>
            <w:tcW w:w="5386" w:type="dxa"/>
          </w:tcPr>
          <w:p w14:paraId="17ABDD78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  <w:tr w:rsidR="00297131" w:rsidRPr="005E5A34" w14:paraId="075C13EC" w14:textId="77777777" w:rsidTr="000114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45"/>
          <w:jc w:val="center"/>
        </w:trPr>
        <w:tc>
          <w:tcPr>
            <w:tcW w:w="5104" w:type="dxa"/>
          </w:tcPr>
          <w:p w14:paraId="1747861D" w14:textId="46AE33DD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  <w:r w:rsidRPr="005E5A34">
              <w:rPr>
                <w:rFonts w:ascii="Arial" w:hAnsi="Arial" w:cs="Arial"/>
              </w:rPr>
              <w:t>Position</w:t>
            </w:r>
          </w:p>
        </w:tc>
        <w:tc>
          <w:tcPr>
            <w:tcW w:w="5386" w:type="dxa"/>
          </w:tcPr>
          <w:p w14:paraId="2DF0BBA9" w14:textId="77777777" w:rsidR="00BF596C" w:rsidRPr="005E5A34" w:rsidRDefault="00BF596C" w:rsidP="00A70318">
            <w:pPr>
              <w:ind w:right="-24"/>
              <w:rPr>
                <w:rFonts w:ascii="Arial" w:hAnsi="Arial" w:cs="Arial"/>
              </w:rPr>
            </w:pPr>
          </w:p>
        </w:tc>
      </w:tr>
    </w:tbl>
    <w:p w14:paraId="39191A49" w14:textId="71D48B0A" w:rsidR="00011429" w:rsidRPr="005E5A34" w:rsidRDefault="00011429" w:rsidP="00A70318">
      <w:pPr>
        <w:spacing w:after="0" w:line="240" w:lineRule="auto"/>
        <w:ind w:right="-24"/>
        <w:rPr>
          <w:rFonts w:ascii="Arial" w:hAnsi="Arial" w:cs="Arial"/>
        </w:rPr>
      </w:pPr>
    </w:p>
    <w:p w14:paraId="795612BD" w14:textId="77777777" w:rsidR="00011429" w:rsidRPr="005E5A34" w:rsidRDefault="00011429" w:rsidP="00011429">
      <w:pPr>
        <w:rPr>
          <w:rFonts w:ascii="Arial" w:hAnsi="Arial" w:cs="Arial"/>
        </w:rPr>
      </w:pPr>
    </w:p>
    <w:p w14:paraId="56C55847" w14:textId="77777777" w:rsidR="00011429" w:rsidRPr="005E5A34" w:rsidRDefault="00011429" w:rsidP="00011429">
      <w:pPr>
        <w:rPr>
          <w:rFonts w:ascii="Arial" w:hAnsi="Arial" w:cs="Arial"/>
        </w:rPr>
      </w:pPr>
    </w:p>
    <w:p w14:paraId="6D1C7761" w14:textId="77777777" w:rsidR="00011429" w:rsidRPr="005E5A34" w:rsidRDefault="00011429" w:rsidP="00011429">
      <w:pPr>
        <w:rPr>
          <w:rFonts w:ascii="Arial" w:hAnsi="Arial" w:cs="Arial"/>
        </w:rPr>
      </w:pPr>
    </w:p>
    <w:p w14:paraId="008C8D1D" w14:textId="77777777" w:rsidR="00011429" w:rsidRPr="005E5A34" w:rsidRDefault="00011429" w:rsidP="00011429">
      <w:pPr>
        <w:rPr>
          <w:rFonts w:ascii="Arial" w:hAnsi="Arial" w:cs="Arial"/>
        </w:rPr>
      </w:pPr>
    </w:p>
    <w:p w14:paraId="5F96BD73" w14:textId="77777777" w:rsidR="00011429" w:rsidRPr="005E5A34" w:rsidRDefault="00011429" w:rsidP="00011429">
      <w:pPr>
        <w:rPr>
          <w:rFonts w:ascii="Arial" w:hAnsi="Arial" w:cs="Arial"/>
        </w:rPr>
      </w:pPr>
    </w:p>
    <w:p w14:paraId="469C0EF7" w14:textId="77777777" w:rsidR="00011429" w:rsidRPr="005E5A34" w:rsidRDefault="00011429" w:rsidP="00011429">
      <w:pPr>
        <w:rPr>
          <w:rFonts w:ascii="Arial" w:hAnsi="Arial" w:cs="Arial"/>
        </w:rPr>
      </w:pPr>
    </w:p>
    <w:p w14:paraId="7BC87B42" w14:textId="77777777" w:rsidR="00011429" w:rsidRPr="005E5A34" w:rsidRDefault="00011429" w:rsidP="00011429">
      <w:pPr>
        <w:rPr>
          <w:rFonts w:ascii="Arial" w:hAnsi="Arial" w:cs="Arial"/>
        </w:rPr>
      </w:pPr>
    </w:p>
    <w:p w14:paraId="52120AD6" w14:textId="77777777" w:rsidR="00011429" w:rsidRPr="005E5A34" w:rsidRDefault="00011429" w:rsidP="00011429">
      <w:pPr>
        <w:rPr>
          <w:rFonts w:ascii="Arial" w:hAnsi="Arial" w:cs="Arial"/>
        </w:rPr>
      </w:pPr>
    </w:p>
    <w:p w14:paraId="5B2A9296" w14:textId="77777777" w:rsidR="00011429" w:rsidRPr="005E5A34" w:rsidRDefault="00011429" w:rsidP="00011429">
      <w:pPr>
        <w:rPr>
          <w:rFonts w:ascii="Arial" w:hAnsi="Arial" w:cs="Arial"/>
        </w:rPr>
      </w:pPr>
    </w:p>
    <w:p w14:paraId="280D787D" w14:textId="77777777" w:rsidR="00011429" w:rsidRPr="005E5A34" w:rsidRDefault="00011429" w:rsidP="00011429">
      <w:pPr>
        <w:rPr>
          <w:rFonts w:ascii="Arial" w:hAnsi="Arial" w:cs="Arial"/>
        </w:rPr>
      </w:pPr>
    </w:p>
    <w:p w14:paraId="0FFE7744" w14:textId="77777777" w:rsidR="00011429" w:rsidRPr="005E5A34" w:rsidRDefault="00011429" w:rsidP="00011429">
      <w:pPr>
        <w:rPr>
          <w:rFonts w:ascii="Arial" w:hAnsi="Arial" w:cs="Arial"/>
        </w:rPr>
      </w:pPr>
    </w:p>
    <w:p w14:paraId="0C3C6C66" w14:textId="77777777" w:rsidR="00011429" w:rsidRPr="005E5A34" w:rsidRDefault="00011429" w:rsidP="00011429">
      <w:pPr>
        <w:rPr>
          <w:rFonts w:ascii="Arial" w:hAnsi="Arial" w:cs="Arial"/>
        </w:rPr>
      </w:pPr>
    </w:p>
    <w:p w14:paraId="659BB9B1" w14:textId="77777777" w:rsidR="00011429" w:rsidRPr="005E5A34" w:rsidRDefault="00011429" w:rsidP="00011429">
      <w:pPr>
        <w:rPr>
          <w:rFonts w:ascii="Arial" w:hAnsi="Arial" w:cs="Arial"/>
        </w:rPr>
      </w:pPr>
    </w:p>
    <w:p w14:paraId="17342F59" w14:textId="77777777" w:rsidR="00011429" w:rsidRPr="005E5A34" w:rsidRDefault="00011429" w:rsidP="00011429">
      <w:pPr>
        <w:rPr>
          <w:rFonts w:ascii="Arial" w:hAnsi="Arial" w:cs="Arial"/>
        </w:rPr>
      </w:pPr>
    </w:p>
    <w:p w14:paraId="20ABA27C" w14:textId="77777777" w:rsidR="00011429" w:rsidRPr="005E5A34" w:rsidRDefault="00011429" w:rsidP="00011429">
      <w:pPr>
        <w:rPr>
          <w:rFonts w:ascii="Arial" w:hAnsi="Arial" w:cs="Arial"/>
        </w:rPr>
      </w:pPr>
    </w:p>
    <w:p w14:paraId="595E7440" w14:textId="77777777" w:rsidR="00011429" w:rsidRPr="005E5A34" w:rsidRDefault="00011429" w:rsidP="00011429">
      <w:pPr>
        <w:rPr>
          <w:rFonts w:ascii="Arial" w:hAnsi="Arial" w:cs="Arial"/>
        </w:rPr>
      </w:pPr>
    </w:p>
    <w:p w14:paraId="3BDB4D3B" w14:textId="77777777" w:rsidR="00011429" w:rsidRPr="005E5A34" w:rsidRDefault="00011429" w:rsidP="00011429">
      <w:pPr>
        <w:rPr>
          <w:rFonts w:ascii="Arial" w:hAnsi="Arial" w:cs="Arial"/>
        </w:rPr>
      </w:pPr>
    </w:p>
    <w:p w14:paraId="058EC25D" w14:textId="77777777" w:rsidR="00011429" w:rsidRPr="005E5A34" w:rsidRDefault="00011429" w:rsidP="00011429">
      <w:pPr>
        <w:rPr>
          <w:rFonts w:ascii="Arial" w:hAnsi="Arial" w:cs="Arial"/>
        </w:rPr>
      </w:pPr>
    </w:p>
    <w:p w14:paraId="01E6EB95" w14:textId="672EB2D0" w:rsidR="000B5A87" w:rsidRPr="005E5A34" w:rsidRDefault="000B5A87" w:rsidP="00147EDB">
      <w:pPr>
        <w:ind w:firstLine="720"/>
        <w:rPr>
          <w:rFonts w:ascii="Arial" w:hAnsi="Arial" w:cs="Arial"/>
        </w:rPr>
      </w:pPr>
    </w:p>
    <w:sectPr w:rsidR="000B5A87" w:rsidRPr="005E5A34" w:rsidSect="00F5501F">
      <w:headerReference w:type="default" r:id="rId14"/>
      <w:footerReference w:type="default" r:id="rId15"/>
      <w:pgSz w:w="11906" w:h="16838" w:code="9"/>
      <w:pgMar w:top="432" w:right="707" w:bottom="568" w:left="851" w:header="426" w:footer="1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FC48C" w14:textId="77777777" w:rsidR="00AF2461" w:rsidRDefault="00AF2461" w:rsidP="00CA5C49">
      <w:pPr>
        <w:spacing w:after="0" w:line="240" w:lineRule="auto"/>
      </w:pPr>
      <w:r>
        <w:separator/>
      </w:r>
    </w:p>
  </w:endnote>
  <w:endnote w:type="continuationSeparator" w:id="0">
    <w:p w14:paraId="589AEE3C" w14:textId="77777777" w:rsidR="00AF2461" w:rsidRDefault="00AF2461" w:rsidP="00CA5C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3DCCC7" w14:textId="77777777" w:rsidR="00F5501F" w:rsidRPr="00F5501F" w:rsidRDefault="00F5501F" w:rsidP="00F5501F">
    <w:pPr>
      <w:pStyle w:val="a6"/>
      <w:ind w:right="-755"/>
      <w:rPr>
        <w:rFonts w:ascii="Arial" w:hAnsi="Arial" w:cs="Arial"/>
        <w:lang w:val="ru-RU"/>
      </w:rPr>
    </w:pPr>
  </w:p>
  <w:p w14:paraId="34E5C762" w14:textId="7BE69443" w:rsidR="00F5501F" w:rsidRPr="009E7216" w:rsidRDefault="00F5501F" w:rsidP="00F5501F">
    <w:pPr>
      <w:pStyle w:val="a6"/>
      <w:ind w:right="-755"/>
      <w:rPr>
        <w:rFonts w:ascii="Arial" w:hAnsi="Arial" w:cs="Arial"/>
        <w:lang w:val="uk-UA"/>
      </w:rPr>
    </w:pPr>
    <w:r w:rsidRPr="00F5501F">
      <w:rPr>
        <w:rFonts w:ascii="Arial" w:hAnsi="Arial" w:cs="Arial"/>
      </w:rPr>
      <w:t>Version: 1</w:t>
    </w:r>
    <w:r>
      <w:rPr>
        <w:rFonts w:ascii="Arial" w:hAnsi="Arial" w:cs="Arial"/>
      </w:rPr>
      <w:t xml:space="preserve">      </w:t>
    </w:r>
    <w:r w:rsidRPr="00F5501F">
      <w:rPr>
        <w:rFonts w:ascii="Arial" w:hAnsi="Arial" w:cs="Arial"/>
      </w:rPr>
      <w:tab/>
    </w:r>
    <w:r>
      <w:rPr>
        <w:rFonts w:ascii="Arial" w:hAnsi="Arial" w:cs="Arial"/>
      </w:rPr>
      <w:t xml:space="preserve">                                                                                                </w:t>
    </w:r>
    <w:r w:rsidRPr="00F5501F">
      <w:rPr>
        <w:rFonts w:ascii="Arial" w:hAnsi="Arial" w:cs="Arial"/>
      </w:rPr>
      <w:t xml:space="preserve">Date of entry into force </w:t>
    </w:r>
    <w:r w:rsidR="009E7216">
      <w:rPr>
        <w:rFonts w:ascii="Arial" w:hAnsi="Arial" w:cs="Arial"/>
        <w:lang w:val="uk-UA"/>
      </w:rPr>
      <w:t>01</w:t>
    </w:r>
    <w:r w:rsidR="009E7216">
      <w:rPr>
        <w:rFonts w:ascii="Arial" w:hAnsi="Arial" w:cs="Arial"/>
      </w:rPr>
      <w:t>.</w:t>
    </w:r>
    <w:r w:rsidR="009E7216">
      <w:rPr>
        <w:rFonts w:ascii="Arial" w:hAnsi="Arial" w:cs="Arial"/>
        <w:lang w:val="uk-UA"/>
      </w:rPr>
      <w:t>05</w:t>
    </w:r>
    <w:r w:rsidRPr="00F5501F">
      <w:rPr>
        <w:rFonts w:ascii="Arial" w:hAnsi="Arial" w:cs="Arial"/>
      </w:rPr>
      <w:t>.202</w:t>
    </w:r>
    <w:r w:rsidR="009E7216">
      <w:rPr>
        <w:rFonts w:ascii="Arial" w:hAnsi="Arial" w:cs="Arial"/>
        <w:lang w:val="uk-UA"/>
      </w:rPr>
      <w:t>2</w:t>
    </w:r>
  </w:p>
  <w:p w14:paraId="444C03AC" w14:textId="42CA0D29" w:rsidR="00CD3A80" w:rsidRPr="00F5501F" w:rsidRDefault="00CD3A80" w:rsidP="002B71AE">
    <w:pPr>
      <w:pStyle w:val="a6"/>
      <w:tabs>
        <w:tab w:val="clear" w:pos="4844"/>
      </w:tabs>
      <w:ind w:right="-755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88B76" w14:textId="77777777" w:rsidR="00AF2461" w:rsidRDefault="00AF2461" w:rsidP="00CA5C49">
      <w:pPr>
        <w:spacing w:after="0" w:line="240" w:lineRule="auto"/>
      </w:pPr>
      <w:r>
        <w:separator/>
      </w:r>
    </w:p>
  </w:footnote>
  <w:footnote w:type="continuationSeparator" w:id="0">
    <w:p w14:paraId="65126CF6" w14:textId="77777777" w:rsidR="00AF2461" w:rsidRDefault="00AF2461" w:rsidP="00CA5C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19E5A" w14:textId="2BDB9B39" w:rsidR="00CA5C49" w:rsidRDefault="00083574" w:rsidP="002B71AE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103048" wp14:editId="18192AA0">
              <wp:simplePos x="0" y="0"/>
              <wp:positionH relativeFrom="rightMargin">
                <wp:posOffset>-848360</wp:posOffset>
              </wp:positionH>
              <wp:positionV relativeFrom="paragraph">
                <wp:posOffset>844550</wp:posOffset>
              </wp:positionV>
              <wp:extent cx="1370965" cy="63817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0965" cy="6381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8528E1" w14:textId="77777777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</w:pP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  <w:t>+380 44 207 0000</w:t>
                          </w:r>
                        </w:p>
                        <w:p w14:paraId="257E0B31" w14:textId="77777777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</w:pP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  <w:t>+380 44 207 0002</w:t>
                          </w:r>
                        </w:p>
                        <w:p w14:paraId="6F802D44" w14:textId="77777777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</w:pP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  <w:t>office@mhp.ua</w:t>
                          </w:r>
                        </w:p>
                        <w:p w14:paraId="23557B12" w14:textId="77777777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4"/>
                              <w:szCs w:val="14"/>
                              <w:lang w:val="uk-UA"/>
                            </w:rPr>
                          </w:pP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  <w:lang w:val="ru-RU"/>
                            </w:rPr>
                            <w:t>www.mhp.u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 w14:anchorId="4FC5BCBB">
            <v:shapetype id="_x0000_t202" coordsize="21600,21600" o:spt="202" path="m,l,21600r21600,l21600,xe" w14:anchorId="50103048">
              <v:stroke joinstyle="miter"/>
              <v:path gradientshapeok="t" o:connecttype="rect"/>
            </v:shapetype>
            <v:shape id="Text Box 4" style="position:absolute;margin-left:-66.8pt;margin-top:66.5pt;width:107.95pt;height:50.25pt;z-index:251661312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">
              <v:textbox>
                <w:txbxContent>
                  <w:p w:rsidRPr="0080293F" w:rsidR="00083574" w:rsidP="00083574" w:rsidRDefault="00083574" w14:paraId="30FA80DB" w14:textId="77777777">
                    <w:pPr>
                      <w:spacing w:after="0" w:line="240" w:lineRule="auto"/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</w:pPr>
                    <w:r w:rsidRPr="0080293F"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  <w:t>+380 44 207 0000</w:t>
                    </w:r>
                  </w:p>
                  <w:p w:rsidRPr="0080293F" w:rsidR="00083574" w:rsidP="00083574" w:rsidRDefault="00083574" w14:paraId="514321EE" w14:textId="77777777">
                    <w:pPr>
                      <w:spacing w:after="0" w:line="240" w:lineRule="auto"/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</w:pPr>
                    <w:r w:rsidRPr="0080293F"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  <w:t>+380 44 207 0002</w:t>
                    </w:r>
                  </w:p>
                  <w:p w:rsidRPr="0080293F" w:rsidR="00083574" w:rsidP="00083574" w:rsidRDefault="00083574" w14:paraId="0FE141E4" w14:textId="77777777">
                    <w:pPr>
                      <w:spacing w:after="0" w:line="240" w:lineRule="auto"/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</w:pPr>
                    <w:r w:rsidRPr="0080293F"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  <w:t>office@mhp.ua</w:t>
                    </w:r>
                  </w:p>
                  <w:p w:rsidRPr="0080293F" w:rsidR="00083574" w:rsidP="00083574" w:rsidRDefault="00083574" w14:paraId="0B8665EF" w14:textId="77777777">
                    <w:pPr>
                      <w:spacing w:after="0" w:line="240" w:lineRule="auto"/>
                      <w:rPr>
                        <w:color w:val="FFFFFF" w:themeColor="background1"/>
                        <w:sz w:val="14"/>
                        <w:szCs w:val="14"/>
                        <w:lang w:val="uk-UA"/>
                      </w:rPr>
                    </w:pPr>
                    <w:r w:rsidRPr="0080293F">
                      <w:rPr>
                        <w:color w:val="FFFFFF" w:themeColor="background1"/>
                        <w:sz w:val="16"/>
                        <w:szCs w:val="16"/>
                        <w:lang w:val="ru-RU"/>
                      </w:rPr>
                      <w:t>www.mhp.u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7D74D1" wp14:editId="62646A27">
              <wp:simplePos x="0" y="0"/>
              <wp:positionH relativeFrom="column">
                <wp:posOffset>2957830</wp:posOffset>
              </wp:positionH>
              <wp:positionV relativeFrom="paragraph">
                <wp:posOffset>863600</wp:posOffset>
              </wp:positionV>
              <wp:extent cx="1792605" cy="6381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92605" cy="6381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73158C" w14:textId="0417F482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P</w:t>
                          </w:r>
                          <w:r w:rsidR="00422D30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r</w:t>
                          </w: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JSC “</w:t>
                          </w:r>
                          <w:r w:rsidR="00157BA7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MHP</w:t>
                          </w: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”</w:t>
                          </w:r>
                        </w:p>
                        <w:p w14:paraId="460E8EE0" w14:textId="77777777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80293F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Identification code: 25412361</w:t>
                          </w:r>
                        </w:p>
                        <w:p w14:paraId="378BFA3F" w14:textId="77777777" w:rsidR="00083574" w:rsidRPr="00157BA7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157BA7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158, Ak.Zabolotnogo Str</w:t>
                          </w:r>
                        </w:p>
                        <w:p w14:paraId="100C18AF" w14:textId="77777777" w:rsidR="00083574" w:rsidRPr="0080293F" w:rsidRDefault="00083574" w:rsidP="00083574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14"/>
                              <w:szCs w:val="14"/>
                              <w:lang w:val="uk-UA"/>
                            </w:rPr>
                          </w:pPr>
                          <w:r w:rsidRPr="00157BA7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Kyiv,  03143, Ukrain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 w14:anchorId="1EA90DD2">
            <v:shape id="Text Box 3" style="position:absolute;margin-left:232.9pt;margin-top:68pt;width:141.15pt;height:50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" w14:anchorId="397D74D1">
              <v:textbox>
                <w:txbxContent>
                  <w:p w:rsidRPr="0080293F" w:rsidR="00083574" w:rsidP="00083574" w:rsidRDefault="00083574" w14:paraId="2A7D4CE0" w14:textId="0417F482">
                    <w:pPr>
                      <w:spacing w:after="0" w:line="240" w:lineRule="auto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80293F">
                      <w:rPr>
                        <w:color w:val="FFFFFF" w:themeColor="background1"/>
                        <w:sz w:val="16"/>
                        <w:szCs w:val="16"/>
                      </w:rPr>
                      <w:t>P</w:t>
                    </w:r>
                    <w:r w:rsidR="00422D30">
                      <w:rPr>
                        <w:color w:val="FFFFFF" w:themeColor="background1"/>
                        <w:sz w:val="16"/>
                        <w:szCs w:val="16"/>
                      </w:rPr>
                      <w:t>r</w:t>
                    </w:r>
                    <w:r w:rsidRPr="0080293F">
                      <w:rPr>
                        <w:color w:val="FFFFFF" w:themeColor="background1"/>
                        <w:sz w:val="16"/>
                        <w:szCs w:val="16"/>
                      </w:rPr>
                      <w:t>JSC “</w:t>
                    </w:r>
                    <w:r w:rsidR="00157BA7">
                      <w:rPr>
                        <w:color w:val="FFFFFF" w:themeColor="background1"/>
                        <w:sz w:val="16"/>
                        <w:szCs w:val="16"/>
                      </w:rPr>
                      <w:t>MHP</w:t>
                    </w:r>
                    <w:r w:rsidRPr="0080293F">
                      <w:rPr>
                        <w:color w:val="FFFFFF" w:themeColor="background1"/>
                        <w:sz w:val="16"/>
                        <w:szCs w:val="16"/>
                      </w:rPr>
                      <w:t>”</w:t>
                    </w:r>
                  </w:p>
                  <w:p w:rsidRPr="0080293F" w:rsidR="00083574" w:rsidP="00083574" w:rsidRDefault="00083574" w14:paraId="687C4A32" w14:textId="77777777">
                    <w:pPr>
                      <w:spacing w:after="0" w:line="240" w:lineRule="auto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80293F">
                      <w:rPr>
                        <w:color w:val="FFFFFF" w:themeColor="background1"/>
                        <w:sz w:val="16"/>
                        <w:szCs w:val="16"/>
                      </w:rPr>
                      <w:t>Identification code: 25412361</w:t>
                    </w:r>
                  </w:p>
                  <w:p w:rsidRPr="00157BA7" w:rsidR="00083574" w:rsidP="00083574" w:rsidRDefault="00083574" w14:paraId="5B591D85" w14:textId="77777777">
                    <w:pPr>
                      <w:spacing w:after="0" w:line="240" w:lineRule="auto"/>
                      <w:rPr>
                        <w:color w:val="FFFFFF" w:themeColor="background1"/>
                        <w:sz w:val="16"/>
                        <w:szCs w:val="16"/>
                      </w:rPr>
                    </w:pPr>
                    <w:r w:rsidRPr="00157BA7">
                      <w:rPr>
                        <w:color w:val="FFFFFF" w:themeColor="background1"/>
                        <w:sz w:val="16"/>
                        <w:szCs w:val="16"/>
                      </w:rPr>
                      <w:t>158, Ak.Zabolotnogo Str</w:t>
                    </w:r>
                  </w:p>
                  <w:p w:rsidRPr="0080293F" w:rsidR="00083574" w:rsidP="00083574" w:rsidRDefault="00083574" w14:paraId="19FFE12C" w14:textId="77777777">
                    <w:pPr>
                      <w:spacing w:after="0" w:line="240" w:lineRule="auto"/>
                      <w:rPr>
                        <w:color w:val="FFFFFF" w:themeColor="background1"/>
                        <w:sz w:val="14"/>
                        <w:szCs w:val="14"/>
                        <w:lang w:val="uk-UA"/>
                      </w:rPr>
                    </w:pPr>
                    <w:r w:rsidRPr="00157BA7">
                      <w:rPr>
                        <w:color w:val="FFFFFF" w:themeColor="background1"/>
                        <w:sz w:val="16"/>
                        <w:szCs w:val="16"/>
                      </w:rPr>
                      <w:t>Kyiv,  03143, Ukraine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1"/>
  <w:activeWritingStyle w:appName="MSWord" w:lang="ru-RU" w:vendorID="64" w:dllVersion="131078" w:nlCheck="1" w:checkStyle="0"/>
  <w:defaultTabStop w:val="720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sLA0MbQ0MTaztDBS0lEKTi0uzszPAykwrAUAnBkVgiwAAAA="/>
  </w:docVars>
  <w:rsids>
    <w:rsidRoot w:val="00580917"/>
    <w:rsid w:val="00011429"/>
    <w:rsid w:val="00026D6C"/>
    <w:rsid w:val="00035395"/>
    <w:rsid w:val="00042D45"/>
    <w:rsid w:val="00046331"/>
    <w:rsid w:val="00061AEE"/>
    <w:rsid w:val="00061E2A"/>
    <w:rsid w:val="00083574"/>
    <w:rsid w:val="000974BC"/>
    <w:rsid w:val="000B1E20"/>
    <w:rsid w:val="000B5A87"/>
    <w:rsid w:val="000C6C22"/>
    <w:rsid w:val="000C6DCD"/>
    <w:rsid w:val="000C7F9A"/>
    <w:rsid w:val="000D51F5"/>
    <w:rsid w:val="001001CB"/>
    <w:rsid w:val="001071AF"/>
    <w:rsid w:val="001167EF"/>
    <w:rsid w:val="00147EDB"/>
    <w:rsid w:val="00157BA7"/>
    <w:rsid w:val="001601E5"/>
    <w:rsid w:val="001608AC"/>
    <w:rsid w:val="0017314F"/>
    <w:rsid w:val="00174E79"/>
    <w:rsid w:val="00181292"/>
    <w:rsid w:val="00195EAC"/>
    <w:rsid w:val="001A0184"/>
    <w:rsid w:val="001A62B6"/>
    <w:rsid w:val="001C4560"/>
    <w:rsid w:val="001D7FBE"/>
    <w:rsid w:val="001E6A54"/>
    <w:rsid w:val="001F20AE"/>
    <w:rsid w:val="001F6C02"/>
    <w:rsid w:val="00211EB0"/>
    <w:rsid w:val="00216C16"/>
    <w:rsid w:val="00232583"/>
    <w:rsid w:val="00234D8D"/>
    <w:rsid w:val="00257CC6"/>
    <w:rsid w:val="002661E4"/>
    <w:rsid w:val="0029412D"/>
    <w:rsid w:val="00297131"/>
    <w:rsid w:val="002A2045"/>
    <w:rsid w:val="002A6B3A"/>
    <w:rsid w:val="002B71AE"/>
    <w:rsid w:val="002C48EF"/>
    <w:rsid w:val="002C603A"/>
    <w:rsid w:val="002D1243"/>
    <w:rsid w:val="002E0E5A"/>
    <w:rsid w:val="002E15D7"/>
    <w:rsid w:val="002E20FE"/>
    <w:rsid w:val="00301A81"/>
    <w:rsid w:val="00305195"/>
    <w:rsid w:val="00332F69"/>
    <w:rsid w:val="003409E6"/>
    <w:rsid w:val="00352394"/>
    <w:rsid w:val="00352503"/>
    <w:rsid w:val="00367B51"/>
    <w:rsid w:val="00370F1E"/>
    <w:rsid w:val="003720F6"/>
    <w:rsid w:val="0039051E"/>
    <w:rsid w:val="003A3796"/>
    <w:rsid w:val="003A4904"/>
    <w:rsid w:val="003A7072"/>
    <w:rsid w:val="003A720E"/>
    <w:rsid w:val="003B0E45"/>
    <w:rsid w:val="003B2035"/>
    <w:rsid w:val="003C38D2"/>
    <w:rsid w:val="003C502B"/>
    <w:rsid w:val="003D47A0"/>
    <w:rsid w:val="003F1FD1"/>
    <w:rsid w:val="003F3198"/>
    <w:rsid w:val="00410864"/>
    <w:rsid w:val="00421429"/>
    <w:rsid w:val="004223CF"/>
    <w:rsid w:val="00422D30"/>
    <w:rsid w:val="00435D01"/>
    <w:rsid w:val="00450C01"/>
    <w:rsid w:val="00463A38"/>
    <w:rsid w:val="00472C11"/>
    <w:rsid w:val="00472E50"/>
    <w:rsid w:val="004A2F46"/>
    <w:rsid w:val="004D0BD4"/>
    <w:rsid w:val="004E71FF"/>
    <w:rsid w:val="004F6468"/>
    <w:rsid w:val="00501F84"/>
    <w:rsid w:val="00512524"/>
    <w:rsid w:val="00527A3C"/>
    <w:rsid w:val="00552BC7"/>
    <w:rsid w:val="005546FA"/>
    <w:rsid w:val="00563337"/>
    <w:rsid w:val="00565C90"/>
    <w:rsid w:val="00570856"/>
    <w:rsid w:val="00580917"/>
    <w:rsid w:val="005C2A9D"/>
    <w:rsid w:val="005D623E"/>
    <w:rsid w:val="005E318F"/>
    <w:rsid w:val="005E5A34"/>
    <w:rsid w:val="005F2B6E"/>
    <w:rsid w:val="0060403E"/>
    <w:rsid w:val="00610C36"/>
    <w:rsid w:val="00612249"/>
    <w:rsid w:val="006500FC"/>
    <w:rsid w:val="0065139B"/>
    <w:rsid w:val="006661C3"/>
    <w:rsid w:val="00673210"/>
    <w:rsid w:val="0067444F"/>
    <w:rsid w:val="00676549"/>
    <w:rsid w:val="00676F69"/>
    <w:rsid w:val="0067739E"/>
    <w:rsid w:val="00684E7A"/>
    <w:rsid w:val="006957B8"/>
    <w:rsid w:val="006974AF"/>
    <w:rsid w:val="006B1759"/>
    <w:rsid w:val="006B6EF3"/>
    <w:rsid w:val="006C0B32"/>
    <w:rsid w:val="006C702E"/>
    <w:rsid w:val="006C79CB"/>
    <w:rsid w:val="006E6059"/>
    <w:rsid w:val="006F4A70"/>
    <w:rsid w:val="006F6B0B"/>
    <w:rsid w:val="006F6C92"/>
    <w:rsid w:val="006F6E6F"/>
    <w:rsid w:val="00706160"/>
    <w:rsid w:val="00724F3D"/>
    <w:rsid w:val="00737626"/>
    <w:rsid w:val="007461B8"/>
    <w:rsid w:val="007472E2"/>
    <w:rsid w:val="00772D5F"/>
    <w:rsid w:val="00785904"/>
    <w:rsid w:val="007929E6"/>
    <w:rsid w:val="0079601B"/>
    <w:rsid w:val="007A537E"/>
    <w:rsid w:val="007E3668"/>
    <w:rsid w:val="00800080"/>
    <w:rsid w:val="00815F9B"/>
    <w:rsid w:val="00835434"/>
    <w:rsid w:val="008562C9"/>
    <w:rsid w:val="00863B5B"/>
    <w:rsid w:val="008808BD"/>
    <w:rsid w:val="008B1824"/>
    <w:rsid w:val="008B20F1"/>
    <w:rsid w:val="008B7551"/>
    <w:rsid w:val="008C7495"/>
    <w:rsid w:val="008E1C60"/>
    <w:rsid w:val="008E2E08"/>
    <w:rsid w:val="008E3401"/>
    <w:rsid w:val="008E7D18"/>
    <w:rsid w:val="009137E1"/>
    <w:rsid w:val="009258FE"/>
    <w:rsid w:val="00995989"/>
    <w:rsid w:val="009A07AF"/>
    <w:rsid w:val="009A0EC7"/>
    <w:rsid w:val="009A1F6B"/>
    <w:rsid w:val="009A60FA"/>
    <w:rsid w:val="009E7216"/>
    <w:rsid w:val="00A00571"/>
    <w:rsid w:val="00A032AC"/>
    <w:rsid w:val="00A10A37"/>
    <w:rsid w:val="00A12762"/>
    <w:rsid w:val="00A149BA"/>
    <w:rsid w:val="00A15C90"/>
    <w:rsid w:val="00A237BC"/>
    <w:rsid w:val="00A36AB0"/>
    <w:rsid w:val="00A6283A"/>
    <w:rsid w:val="00A66EE5"/>
    <w:rsid w:val="00A70318"/>
    <w:rsid w:val="00A77AD1"/>
    <w:rsid w:val="00AA3994"/>
    <w:rsid w:val="00AC72EC"/>
    <w:rsid w:val="00AE4119"/>
    <w:rsid w:val="00AF03AC"/>
    <w:rsid w:val="00AF2461"/>
    <w:rsid w:val="00B248AE"/>
    <w:rsid w:val="00B34571"/>
    <w:rsid w:val="00B40024"/>
    <w:rsid w:val="00B46A65"/>
    <w:rsid w:val="00B46C4A"/>
    <w:rsid w:val="00B7224B"/>
    <w:rsid w:val="00B73621"/>
    <w:rsid w:val="00B81ED6"/>
    <w:rsid w:val="00B842B3"/>
    <w:rsid w:val="00B91462"/>
    <w:rsid w:val="00BA3498"/>
    <w:rsid w:val="00BA4C5D"/>
    <w:rsid w:val="00BA58D9"/>
    <w:rsid w:val="00BB444D"/>
    <w:rsid w:val="00BD2615"/>
    <w:rsid w:val="00BD5299"/>
    <w:rsid w:val="00BF596C"/>
    <w:rsid w:val="00C15301"/>
    <w:rsid w:val="00C23424"/>
    <w:rsid w:val="00C26369"/>
    <w:rsid w:val="00C51B16"/>
    <w:rsid w:val="00C602DF"/>
    <w:rsid w:val="00CA5C49"/>
    <w:rsid w:val="00CA6E4F"/>
    <w:rsid w:val="00CC1A55"/>
    <w:rsid w:val="00CD1E7F"/>
    <w:rsid w:val="00CD3A80"/>
    <w:rsid w:val="00CD6622"/>
    <w:rsid w:val="00CD77D1"/>
    <w:rsid w:val="00CE0030"/>
    <w:rsid w:val="00CE7926"/>
    <w:rsid w:val="00CF10FA"/>
    <w:rsid w:val="00CF2251"/>
    <w:rsid w:val="00D31845"/>
    <w:rsid w:val="00D45909"/>
    <w:rsid w:val="00D56840"/>
    <w:rsid w:val="00D85C85"/>
    <w:rsid w:val="00DB4E33"/>
    <w:rsid w:val="00DC4CED"/>
    <w:rsid w:val="00DE1025"/>
    <w:rsid w:val="00DE539A"/>
    <w:rsid w:val="00E04E1D"/>
    <w:rsid w:val="00E10C17"/>
    <w:rsid w:val="00E21474"/>
    <w:rsid w:val="00E24410"/>
    <w:rsid w:val="00E24461"/>
    <w:rsid w:val="00E273D8"/>
    <w:rsid w:val="00E4518A"/>
    <w:rsid w:val="00EA213D"/>
    <w:rsid w:val="00EB493F"/>
    <w:rsid w:val="00EB50C2"/>
    <w:rsid w:val="00EC27B7"/>
    <w:rsid w:val="00EE1289"/>
    <w:rsid w:val="00EE40C4"/>
    <w:rsid w:val="00EE5B07"/>
    <w:rsid w:val="00EF48B0"/>
    <w:rsid w:val="00F0162C"/>
    <w:rsid w:val="00F20976"/>
    <w:rsid w:val="00F21A7E"/>
    <w:rsid w:val="00F3417B"/>
    <w:rsid w:val="00F36E6F"/>
    <w:rsid w:val="00F5501F"/>
    <w:rsid w:val="00F944AB"/>
    <w:rsid w:val="00FA0A0E"/>
    <w:rsid w:val="00FA1F63"/>
    <w:rsid w:val="00FA5988"/>
    <w:rsid w:val="00FE1EE2"/>
    <w:rsid w:val="00FE7F9F"/>
    <w:rsid w:val="00FF2AEF"/>
    <w:rsid w:val="18523BF1"/>
    <w:rsid w:val="1E178470"/>
    <w:rsid w:val="1EF8D9DF"/>
    <w:rsid w:val="3505B80F"/>
    <w:rsid w:val="3CC81B47"/>
    <w:rsid w:val="40D0922C"/>
    <w:rsid w:val="59AB8742"/>
    <w:rsid w:val="5AB22744"/>
    <w:rsid w:val="5B4757A3"/>
    <w:rsid w:val="63A001C9"/>
    <w:rsid w:val="6DED0EC1"/>
    <w:rsid w:val="73707AD8"/>
    <w:rsid w:val="768EF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3A7635EF"/>
  <w15:docId w15:val="{9A77369A-D78B-4808-A077-53EF35A09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59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6661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A5C4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CA5C49"/>
  </w:style>
  <w:style w:type="paragraph" w:styleId="a6">
    <w:name w:val="footer"/>
    <w:basedOn w:val="a"/>
    <w:link w:val="a7"/>
    <w:uiPriority w:val="99"/>
    <w:unhideWhenUsed/>
    <w:rsid w:val="00CA5C4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CA5C49"/>
  </w:style>
  <w:style w:type="table" w:styleId="a8">
    <w:name w:val="Table Grid"/>
    <w:basedOn w:val="a1"/>
    <w:uiPriority w:val="59"/>
    <w:rsid w:val="00785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785904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0B5A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0B5A87"/>
    <w:rPr>
      <w:rFonts w:ascii="Segoe UI" w:hAnsi="Segoe UI" w:cs="Segoe UI"/>
      <w:sz w:val="18"/>
      <w:szCs w:val="18"/>
    </w:rPr>
  </w:style>
  <w:style w:type="character" w:styleId="ac">
    <w:name w:val="Hyperlink"/>
    <w:basedOn w:val="a0"/>
    <w:uiPriority w:val="99"/>
    <w:unhideWhenUsed/>
    <w:rsid w:val="000B5A87"/>
    <w:rPr>
      <w:color w:val="0563C1" w:themeColor="hyperlink"/>
      <w:u w:val="single"/>
    </w:rPr>
  </w:style>
  <w:style w:type="paragraph" w:styleId="ad">
    <w:name w:val="List Paragraph"/>
    <w:basedOn w:val="a"/>
    <w:link w:val="ae"/>
    <w:uiPriority w:val="34"/>
    <w:qFormat/>
    <w:rsid w:val="00A149BA"/>
    <w:pPr>
      <w:ind w:left="720"/>
      <w:contextualSpacing/>
    </w:pPr>
  </w:style>
  <w:style w:type="character" w:styleId="af">
    <w:name w:val="annotation reference"/>
    <w:basedOn w:val="a0"/>
    <w:uiPriority w:val="99"/>
    <w:semiHidden/>
    <w:unhideWhenUsed/>
    <w:rsid w:val="00A149BA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A149BA"/>
    <w:pPr>
      <w:spacing w:line="240" w:lineRule="auto"/>
    </w:pPr>
    <w:rPr>
      <w:sz w:val="20"/>
      <w:szCs w:val="20"/>
    </w:rPr>
  </w:style>
  <w:style w:type="character" w:customStyle="1" w:styleId="af1">
    <w:name w:val="Текст примечания Знак"/>
    <w:basedOn w:val="a0"/>
    <w:link w:val="af0"/>
    <w:uiPriority w:val="99"/>
    <w:semiHidden/>
    <w:rsid w:val="00A149BA"/>
    <w:rPr>
      <w:sz w:val="20"/>
      <w:szCs w:val="20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A149BA"/>
    <w:rPr>
      <w:b/>
      <w:bCs/>
    </w:rPr>
  </w:style>
  <w:style w:type="character" w:customStyle="1" w:styleId="af3">
    <w:name w:val="Тема примечания Знак"/>
    <w:basedOn w:val="af1"/>
    <w:link w:val="af2"/>
    <w:uiPriority w:val="99"/>
    <w:semiHidden/>
    <w:rsid w:val="00A149BA"/>
    <w:rPr>
      <w:b/>
      <w:bCs/>
      <w:sz w:val="20"/>
      <w:szCs w:val="20"/>
    </w:rPr>
  </w:style>
  <w:style w:type="paragraph" w:styleId="af4">
    <w:name w:val="Revision"/>
    <w:hidden/>
    <w:uiPriority w:val="99"/>
    <w:semiHidden/>
    <w:rsid w:val="005E318F"/>
    <w:pPr>
      <w:spacing w:after="0" w:line="240" w:lineRule="auto"/>
    </w:pPr>
  </w:style>
  <w:style w:type="character" w:styleId="af5">
    <w:name w:val="Strong"/>
    <w:basedOn w:val="a0"/>
    <w:uiPriority w:val="22"/>
    <w:qFormat/>
    <w:rsid w:val="005E318F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F550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F5501F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F5501F"/>
  </w:style>
  <w:style w:type="character" w:customStyle="1" w:styleId="ae">
    <w:name w:val="Абзац списка Знак"/>
    <w:link w:val="ad"/>
    <w:uiPriority w:val="34"/>
    <w:locked/>
    <w:rsid w:val="00BB4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2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3345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91721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433132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58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671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1316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81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19535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63796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67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91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qualikoglobal.com/partner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laims@crm.mhpmet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EE6397C99345C88DA9D83CB28FAA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22C7397-E41C-4313-B73F-8023B3C5CA58}"/>
      </w:docPartPr>
      <w:docPartBody>
        <w:p w:rsidR="00D86B02" w:rsidRDefault="00B34571" w:rsidP="00B34571">
          <w:pPr>
            <w:pStyle w:val="B2EE6397C99345C88DA9D83CB28FAA341"/>
          </w:pPr>
          <w:r w:rsidRPr="003F3198">
            <w:rPr>
              <w:rStyle w:val="a3"/>
              <w:rFonts w:ascii="Proxima Nova" w:hAnsi="Proxima Nova"/>
              <w:color w:val="0F3D5C"/>
              <w:lang w:val="uk-UA"/>
            </w:rPr>
            <w:t>Choose</w:t>
          </w:r>
        </w:p>
      </w:docPartBody>
    </w:docPart>
    <w:docPart>
      <w:docPartPr>
        <w:name w:val="D77D5AE6770C403A9E58D72B178C5F1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2C6DB0-7973-48D6-837D-4BFB5E07E52B}"/>
      </w:docPartPr>
      <w:docPartBody>
        <w:p w:rsidR="00001C4A" w:rsidRDefault="00B34571" w:rsidP="00B34571">
          <w:pPr>
            <w:pStyle w:val="D77D5AE6770C403A9E58D72B178C5F17"/>
          </w:pPr>
          <w:r w:rsidRPr="00CC358F">
            <w:rPr>
              <w:rStyle w:val="a3"/>
              <w:rFonts w:ascii="Proxima Nova" w:hAnsi="Proxima Nova"/>
              <w:color w:val="0F3D5C"/>
              <w:lang w:val="uk-UA"/>
            </w:rPr>
            <w:t>Оберіть/Choos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Proxima Nova">
    <w:altName w:val="Proxima Nova Th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7E30"/>
    <w:rsid w:val="00001C4A"/>
    <w:rsid w:val="00067799"/>
    <w:rsid w:val="000F150A"/>
    <w:rsid w:val="000F4D10"/>
    <w:rsid w:val="00146262"/>
    <w:rsid w:val="00185B1B"/>
    <w:rsid w:val="00195EAC"/>
    <w:rsid w:val="001A3F2D"/>
    <w:rsid w:val="001D21A6"/>
    <w:rsid w:val="001D5C06"/>
    <w:rsid w:val="001D6F33"/>
    <w:rsid w:val="001E7798"/>
    <w:rsid w:val="00257F0F"/>
    <w:rsid w:val="002B2FDE"/>
    <w:rsid w:val="002C5405"/>
    <w:rsid w:val="002E0E5A"/>
    <w:rsid w:val="002E7414"/>
    <w:rsid w:val="003222EB"/>
    <w:rsid w:val="00347571"/>
    <w:rsid w:val="00416B99"/>
    <w:rsid w:val="00460CFB"/>
    <w:rsid w:val="00490DDA"/>
    <w:rsid w:val="00492526"/>
    <w:rsid w:val="005B0FC3"/>
    <w:rsid w:val="005E4EFB"/>
    <w:rsid w:val="006436DA"/>
    <w:rsid w:val="00676C01"/>
    <w:rsid w:val="006C32F9"/>
    <w:rsid w:val="006C4A63"/>
    <w:rsid w:val="00762B02"/>
    <w:rsid w:val="00850F85"/>
    <w:rsid w:val="00937727"/>
    <w:rsid w:val="00967E30"/>
    <w:rsid w:val="009B6BC1"/>
    <w:rsid w:val="00A044B6"/>
    <w:rsid w:val="00A3504B"/>
    <w:rsid w:val="00B34571"/>
    <w:rsid w:val="00BE1DDC"/>
    <w:rsid w:val="00C55323"/>
    <w:rsid w:val="00D86B02"/>
    <w:rsid w:val="00E163AA"/>
    <w:rsid w:val="00E30A4F"/>
    <w:rsid w:val="00E86B87"/>
    <w:rsid w:val="00F32E2F"/>
    <w:rsid w:val="00FE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34571"/>
    <w:rPr>
      <w:color w:val="808080"/>
    </w:rPr>
  </w:style>
  <w:style w:type="paragraph" w:customStyle="1" w:styleId="A549FFBBD8A84705B56B7125DE898BC7">
    <w:name w:val="A549FFBBD8A84705B56B7125DE898BC7"/>
    <w:rsid w:val="00967E30"/>
    <w:rPr>
      <w:rFonts w:eastAsiaTheme="minorHAnsi"/>
      <w:lang w:val="en-US" w:eastAsia="en-US"/>
    </w:rPr>
  </w:style>
  <w:style w:type="paragraph" w:customStyle="1" w:styleId="82E75F654D3047D8ADE1658C4066F915">
    <w:name w:val="82E75F654D3047D8ADE1658C4066F915"/>
    <w:rsid w:val="00967E30"/>
    <w:rPr>
      <w:rFonts w:eastAsiaTheme="minorHAnsi"/>
      <w:lang w:val="en-US" w:eastAsia="en-US"/>
    </w:rPr>
  </w:style>
  <w:style w:type="paragraph" w:customStyle="1" w:styleId="33DC2D1BA7394FA2B1B3DCEC2E7BFE89">
    <w:name w:val="33DC2D1BA7394FA2B1B3DCEC2E7BFE89"/>
    <w:rsid w:val="00967E30"/>
    <w:rPr>
      <w:rFonts w:eastAsiaTheme="minorHAnsi"/>
      <w:lang w:val="en-US" w:eastAsia="en-US"/>
    </w:rPr>
  </w:style>
  <w:style w:type="paragraph" w:customStyle="1" w:styleId="794FCF96F26A43D9980C23D90AB47EEB">
    <w:name w:val="794FCF96F26A43D9980C23D90AB47EEB"/>
    <w:rsid w:val="00967E30"/>
    <w:rPr>
      <w:rFonts w:eastAsiaTheme="minorHAnsi"/>
      <w:lang w:val="en-US" w:eastAsia="en-US"/>
    </w:rPr>
  </w:style>
  <w:style w:type="paragraph" w:customStyle="1" w:styleId="A549FFBBD8A84705B56B7125DE898BC71">
    <w:name w:val="A549FFBBD8A84705B56B7125DE898BC71"/>
    <w:rPr>
      <w:rFonts w:eastAsiaTheme="minorHAnsi"/>
      <w:lang w:val="en-US" w:eastAsia="en-US"/>
    </w:rPr>
  </w:style>
  <w:style w:type="paragraph" w:customStyle="1" w:styleId="82E75F654D3047D8ADE1658C4066F9151">
    <w:name w:val="82E75F654D3047D8ADE1658C4066F9151"/>
    <w:rPr>
      <w:rFonts w:eastAsiaTheme="minorHAnsi"/>
      <w:lang w:val="en-US" w:eastAsia="en-US"/>
    </w:rPr>
  </w:style>
  <w:style w:type="paragraph" w:customStyle="1" w:styleId="33DC2D1BA7394FA2B1B3DCEC2E7BFE891">
    <w:name w:val="33DC2D1BA7394FA2B1B3DCEC2E7BFE891"/>
    <w:rPr>
      <w:rFonts w:eastAsiaTheme="minorHAnsi"/>
      <w:lang w:val="en-US" w:eastAsia="en-US"/>
    </w:rPr>
  </w:style>
  <w:style w:type="paragraph" w:customStyle="1" w:styleId="794FCF96F26A43D9980C23D90AB47EEB1">
    <w:name w:val="794FCF96F26A43D9980C23D90AB47EEB1"/>
    <w:rPr>
      <w:rFonts w:eastAsiaTheme="minorHAnsi"/>
      <w:lang w:val="en-US" w:eastAsia="en-US"/>
    </w:rPr>
  </w:style>
  <w:style w:type="paragraph" w:customStyle="1" w:styleId="A549FFBBD8A84705B56B7125DE898BC72">
    <w:name w:val="A549FFBBD8A84705B56B7125DE898BC72"/>
    <w:rsid w:val="00195EAC"/>
    <w:rPr>
      <w:rFonts w:eastAsiaTheme="minorHAnsi"/>
      <w:lang w:val="en-US" w:eastAsia="en-US"/>
    </w:rPr>
  </w:style>
  <w:style w:type="paragraph" w:customStyle="1" w:styleId="82E75F654D3047D8ADE1658C4066F9152">
    <w:name w:val="82E75F654D3047D8ADE1658C4066F9152"/>
    <w:rsid w:val="00195EAC"/>
    <w:rPr>
      <w:rFonts w:eastAsiaTheme="minorHAnsi"/>
      <w:lang w:val="en-US" w:eastAsia="en-US"/>
    </w:rPr>
  </w:style>
  <w:style w:type="paragraph" w:customStyle="1" w:styleId="33DC2D1BA7394FA2B1B3DCEC2E7BFE892">
    <w:name w:val="33DC2D1BA7394FA2B1B3DCEC2E7BFE892"/>
    <w:rsid w:val="00195EAC"/>
    <w:rPr>
      <w:rFonts w:eastAsiaTheme="minorHAnsi"/>
      <w:lang w:val="en-US" w:eastAsia="en-US"/>
    </w:rPr>
  </w:style>
  <w:style w:type="paragraph" w:customStyle="1" w:styleId="794FCF96F26A43D9980C23D90AB47EEB2">
    <w:name w:val="794FCF96F26A43D9980C23D90AB47EEB2"/>
    <w:rsid w:val="00195EAC"/>
    <w:rPr>
      <w:rFonts w:eastAsiaTheme="minorHAnsi"/>
      <w:lang w:val="en-US" w:eastAsia="en-US"/>
    </w:rPr>
  </w:style>
  <w:style w:type="paragraph" w:customStyle="1" w:styleId="A549FFBBD8A84705B56B7125DE898BC73">
    <w:name w:val="A549FFBBD8A84705B56B7125DE898BC73"/>
    <w:rsid w:val="002E0E5A"/>
    <w:rPr>
      <w:rFonts w:eastAsiaTheme="minorHAnsi"/>
      <w:lang w:val="en-US" w:eastAsia="en-US"/>
    </w:rPr>
  </w:style>
  <w:style w:type="paragraph" w:customStyle="1" w:styleId="82E75F654D3047D8ADE1658C4066F9153">
    <w:name w:val="82E75F654D3047D8ADE1658C4066F9153"/>
    <w:rsid w:val="002E0E5A"/>
    <w:rPr>
      <w:rFonts w:eastAsiaTheme="minorHAnsi"/>
      <w:lang w:val="en-US" w:eastAsia="en-US"/>
    </w:rPr>
  </w:style>
  <w:style w:type="paragraph" w:customStyle="1" w:styleId="794FCF96F26A43D9980C23D90AB47EEB3">
    <w:name w:val="794FCF96F26A43D9980C23D90AB47EEB3"/>
    <w:rsid w:val="002E0E5A"/>
    <w:rPr>
      <w:rFonts w:eastAsiaTheme="minorHAnsi"/>
      <w:lang w:val="en-US" w:eastAsia="en-US"/>
    </w:rPr>
  </w:style>
  <w:style w:type="paragraph" w:customStyle="1" w:styleId="B8DB12FE470C439EA4F598DBA36A5B3A">
    <w:name w:val="B8DB12FE470C439EA4F598DBA36A5B3A"/>
    <w:rsid w:val="003222EB"/>
    <w:rPr>
      <w:lang w:val="en-US" w:eastAsia="en-US"/>
    </w:rPr>
  </w:style>
  <w:style w:type="paragraph" w:customStyle="1" w:styleId="F06D5D2B0C3D4893857B6A47177FE7F4">
    <w:name w:val="F06D5D2B0C3D4893857B6A47177FE7F4"/>
    <w:rsid w:val="003222EB"/>
    <w:rPr>
      <w:lang w:val="en-US" w:eastAsia="en-US"/>
    </w:rPr>
  </w:style>
  <w:style w:type="paragraph" w:customStyle="1" w:styleId="B4AE17621D18483FB3418CDFAD2D5200">
    <w:name w:val="B4AE17621D18483FB3418CDFAD2D5200"/>
    <w:rsid w:val="002E7414"/>
    <w:rPr>
      <w:lang w:val="ru-RU" w:eastAsia="ru-RU"/>
    </w:rPr>
  </w:style>
  <w:style w:type="paragraph" w:customStyle="1" w:styleId="44FAE1A3E4EB4380B00F4E7DE9ABB5E0">
    <w:name w:val="44FAE1A3E4EB4380B00F4E7DE9ABB5E0"/>
    <w:rsid w:val="00490DDA"/>
    <w:rPr>
      <w:lang w:val="en-US" w:eastAsia="en-US"/>
    </w:rPr>
  </w:style>
  <w:style w:type="paragraph" w:customStyle="1" w:styleId="B9D50D6F6CF6482AA6542B8F4CEBB510">
    <w:name w:val="B9D50D6F6CF6482AA6542B8F4CEBB510"/>
    <w:rsid w:val="00490DDA"/>
    <w:rPr>
      <w:lang w:val="en-US" w:eastAsia="en-US"/>
    </w:rPr>
  </w:style>
  <w:style w:type="paragraph" w:customStyle="1" w:styleId="24B49FC17897404BB3E3C09BCA34A246">
    <w:name w:val="24B49FC17897404BB3E3C09BCA34A246"/>
    <w:rsid w:val="00490DDA"/>
    <w:rPr>
      <w:lang w:val="en-US" w:eastAsia="en-US"/>
    </w:rPr>
  </w:style>
  <w:style w:type="paragraph" w:customStyle="1" w:styleId="8CB2A771A3E24A56882066B2CE513E26">
    <w:name w:val="8CB2A771A3E24A56882066B2CE513E26"/>
    <w:rsid w:val="00490DDA"/>
    <w:rPr>
      <w:lang w:val="en-US" w:eastAsia="en-US"/>
    </w:rPr>
  </w:style>
  <w:style w:type="paragraph" w:customStyle="1" w:styleId="D90419CAE9B34A4A8D4A389980B41FCF">
    <w:name w:val="D90419CAE9B34A4A8D4A389980B41FCF"/>
    <w:rsid w:val="00490DDA"/>
    <w:rPr>
      <w:lang w:val="en-US" w:eastAsia="en-US"/>
    </w:rPr>
  </w:style>
  <w:style w:type="paragraph" w:customStyle="1" w:styleId="0865C09CFBB745E2A25A01BFBCBC4A61">
    <w:name w:val="0865C09CFBB745E2A25A01BFBCBC4A61"/>
    <w:rsid w:val="00490DDA"/>
    <w:rPr>
      <w:lang w:val="en-US" w:eastAsia="en-US"/>
    </w:rPr>
  </w:style>
  <w:style w:type="paragraph" w:customStyle="1" w:styleId="B2EE6397C99345C88DA9D83CB28FAA34">
    <w:name w:val="B2EE6397C99345C88DA9D83CB28FAA34"/>
    <w:rsid w:val="00490DDA"/>
    <w:rPr>
      <w:lang w:val="en-US" w:eastAsia="en-US"/>
    </w:rPr>
  </w:style>
  <w:style w:type="paragraph" w:customStyle="1" w:styleId="B2EE6397C99345C88DA9D83CB28FAA341">
    <w:name w:val="B2EE6397C99345C88DA9D83CB28FAA341"/>
    <w:rsid w:val="00B34571"/>
    <w:rPr>
      <w:rFonts w:eastAsiaTheme="minorHAnsi"/>
      <w:lang w:val="en-US" w:eastAsia="en-US"/>
    </w:rPr>
  </w:style>
  <w:style w:type="paragraph" w:customStyle="1" w:styleId="B4AE17621D18483FB3418CDFAD2D52001">
    <w:name w:val="B4AE17621D18483FB3418CDFAD2D52001"/>
    <w:rsid w:val="00B34571"/>
    <w:rPr>
      <w:rFonts w:eastAsiaTheme="minorHAnsi"/>
      <w:lang w:val="en-US" w:eastAsia="en-US"/>
    </w:rPr>
  </w:style>
  <w:style w:type="paragraph" w:customStyle="1" w:styleId="D77D5AE6770C403A9E58D72B178C5F17">
    <w:name w:val="D77D5AE6770C403A9E58D72B178C5F17"/>
    <w:rsid w:val="00B34571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9bea187-264a-4686-8fa9-8f4cbcc601ba">6EQDUJS75HJX-326903063-129814</_dlc_DocId>
    <_dlc_DocIdUrl xmlns="19bea187-264a-4686-8fa9-8f4cbcc601ba">
      <Url>https://fs.mhp.com.ua/mhp/legal/LDB/_layouts/15/DocIdRedir.aspx?ID=6EQDUJS75HJX-326903063-129814</Url>
      <Description>6EQDUJS75HJX-326903063-12981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26711FF63C18E445B4D1B80473B94670" ma:contentTypeVersion="1" ma:contentTypeDescription="Создание документа." ma:contentTypeScope="" ma:versionID="f5a81f6ba66a5645fac84bfaaf505f13">
  <xsd:schema xmlns:xsd="http://www.w3.org/2001/XMLSchema" xmlns:xs="http://www.w3.org/2001/XMLSchema" xmlns:p="http://schemas.microsoft.com/office/2006/metadata/properties" xmlns:ns2="19bea187-264a-4686-8fa9-8f4cbcc601ba" targetNamespace="http://schemas.microsoft.com/office/2006/metadata/properties" ma:root="true" ma:fieldsID="a1dd598438a5924cb7559536dd4773d9" ns2:_="">
    <xsd:import namespace="19bea187-264a-4686-8fa9-8f4cbcc601b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bea187-264a-4686-8fa9-8f4cbcc601b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Значение идентификатора документа" ma:description="Значение идентификатора документа, присвоенного данному элементу." ma:internalName="_dlc_DocId" ma:readOnly="true">
      <xsd:simpleType>
        <xsd:restriction base="dms:Text"/>
      </xsd:simpleType>
    </xsd:element>
    <xsd:element name="_dlc_DocIdUrl" ma:index="9" nillable="true" ma:displayName="Идентификатор документа" ma:description="Постоянная ссылка на этот документ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Общий доступ с использованием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EFDEC-669C-499B-B664-83314A76267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159B968-10BF-4DD5-9188-4C8D1CA2A5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83ADE-2F69-45DD-AB6D-24F8F4ADCF68}">
  <ds:schemaRefs>
    <ds:schemaRef ds:uri="19bea187-264a-4686-8fa9-8f4cbcc601ba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9330D85-6671-4A11-B59F-2ACB76DDF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bea187-264a-4686-8fa9-8f4cbcc601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A2B1D82-5C26-433D-BF49-B0E50CC4B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 Tsapko</dc:creator>
  <cp:keywords/>
  <dc:description/>
  <cp:lastModifiedBy>Odaiskyi Oleh</cp:lastModifiedBy>
  <cp:revision>34</cp:revision>
  <dcterms:created xsi:type="dcterms:W3CDTF">2021-10-27T11:41:00Z</dcterms:created>
  <dcterms:modified xsi:type="dcterms:W3CDTF">2022-07-2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711FF63C18E445B4D1B80473B94670</vt:lpwstr>
  </property>
  <property fmtid="{D5CDD505-2E9C-101B-9397-08002B2CF9AE}" pid="3" name="_dlc_DocIdItemGuid">
    <vt:lpwstr>fd88cf73-a203-4cce-8062-0750a3a241d3</vt:lpwstr>
  </property>
</Properties>
</file>